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7CE29" w14:textId="77777777" w:rsidR="00EA216E" w:rsidRPr="00702864" w:rsidRDefault="00CF6101" w:rsidP="00EA216E">
      <w:pPr>
        <w:pStyle w:val="NoSpacing"/>
        <w:rPr>
          <w:b/>
          <w:bCs/>
        </w:rPr>
      </w:pPr>
      <w:r>
        <w:rPr>
          <w:b/>
          <w:bCs/>
        </w:rPr>
        <w:t>ELIGI</w:t>
      </w:r>
      <w:r w:rsidR="00FD7920">
        <w:rPr>
          <w:b/>
          <w:bCs/>
        </w:rPr>
        <w:t>BILITY</w:t>
      </w:r>
      <w:r w:rsidR="007142F8" w:rsidRPr="007142F8">
        <w:rPr>
          <w:b/>
          <w:bCs/>
        </w:rPr>
        <w:t>:</w:t>
      </w:r>
      <w:r w:rsidR="00FD7920">
        <w:rPr>
          <w:b/>
          <w:bCs/>
        </w:rPr>
        <w:t xml:space="preserve">  </w:t>
      </w:r>
      <w:r w:rsidR="00F33467">
        <w:t>Washington APCO-NENA</w:t>
      </w:r>
      <w:r w:rsidR="007E51EA">
        <w:t xml:space="preserve"> </w:t>
      </w:r>
      <w:r w:rsidR="00B35E56">
        <w:t>Trainer</w:t>
      </w:r>
      <w:r w:rsidR="00DE29A5">
        <w:t xml:space="preserve"> Sustained Superior Performance Award</w:t>
      </w:r>
      <w:r w:rsidR="00702864">
        <w:rPr>
          <w:b/>
          <w:bCs/>
        </w:rPr>
        <w:t xml:space="preserve"> – </w:t>
      </w:r>
      <w:r w:rsidR="00EA216E">
        <w:t>Nominees must have been employed in the applicable category by a public safety agency any time during the year of which the nomination is for.  Nominees do not have to be members of APCO or NENA.</w:t>
      </w:r>
    </w:p>
    <w:p w14:paraId="5E1DE2D8" w14:textId="3B9462A5" w:rsidR="002F1227" w:rsidRDefault="002F1227" w:rsidP="00FC3AA0">
      <w:pPr>
        <w:pStyle w:val="NoSpacing"/>
      </w:pPr>
    </w:p>
    <w:p w14:paraId="6A9A1EC5" w14:textId="751AA698" w:rsidR="0077000C" w:rsidRDefault="00FD7920" w:rsidP="00E50A72">
      <w:pPr>
        <w:pStyle w:val="NoSpacing"/>
      </w:pPr>
      <w:r>
        <w:rPr>
          <w:b/>
          <w:bCs/>
        </w:rPr>
        <w:t>INSTRUCTIONS</w:t>
      </w:r>
      <w:r w:rsidR="007142F8" w:rsidRPr="00956CF4">
        <w:rPr>
          <w:b/>
          <w:bCs/>
        </w:rPr>
        <w:t>:</w:t>
      </w:r>
      <w:r>
        <w:rPr>
          <w:b/>
          <w:bCs/>
        </w:rPr>
        <w:t xml:space="preserve">  </w:t>
      </w:r>
      <w:r w:rsidR="0077000C">
        <w:t xml:space="preserve">This award recognizes the </w:t>
      </w:r>
      <w:r w:rsidR="00B35E56">
        <w:t>Communications Training Officer (CTO), Field Training Officer (FTO), Communications Training Instructor, Career Development Coordinator, Manager, Supervisor, Training Specialist, etc.,</w:t>
      </w:r>
      <w:r w:rsidR="0077000C">
        <w:t xml:space="preserve"> who has maintained work performance that exceeds what is normally required in a year.  The nominee demonstrates exemplary performance, attitude, and skill set that is outside the standard requirements.  </w:t>
      </w:r>
    </w:p>
    <w:p w14:paraId="23071E55" w14:textId="77777777" w:rsidR="0077000C" w:rsidRDefault="0077000C" w:rsidP="00E50A72">
      <w:pPr>
        <w:pStyle w:val="NoSpacing"/>
      </w:pPr>
    </w:p>
    <w:p w14:paraId="11A78DF3" w14:textId="359B548B" w:rsidR="00E50A72" w:rsidRDefault="004531A2" w:rsidP="00E50A72">
      <w:pPr>
        <w:pStyle w:val="NoSpacing"/>
      </w:pPr>
      <w:r>
        <w:t xml:space="preserve">When completing your nomination for submission, please </w:t>
      </w:r>
      <w:r w:rsidR="00A371CC">
        <w:t xml:space="preserve">ensure you </w:t>
      </w:r>
      <w:r w:rsidR="00702864">
        <w:t>select the</w:t>
      </w:r>
      <w:r w:rsidR="00A371CC">
        <w:t xml:space="preserve"> correct category and provide as much detail about the nominees in your nomination as possible.</w:t>
      </w:r>
      <w:r w:rsidR="00541C34">
        <w:t xml:space="preserve">  </w:t>
      </w:r>
      <w:r w:rsidR="00E50A72">
        <w:t>Please ensure nominations are submitted to the correct category as to not delay the judging process.</w:t>
      </w:r>
    </w:p>
    <w:p w14:paraId="25E214D4" w14:textId="3D9ED6E9" w:rsidR="00956CF4" w:rsidRDefault="00956CF4" w:rsidP="00FC3AA0">
      <w:pPr>
        <w:pStyle w:val="NoSpacing"/>
      </w:pPr>
    </w:p>
    <w:p w14:paraId="54CCB81B" w14:textId="1A17D375" w:rsidR="00EC233B" w:rsidRDefault="00EC233B" w:rsidP="00EC233B">
      <w:pPr>
        <w:pStyle w:val="NoSpacing"/>
      </w:pPr>
      <w:r>
        <w:rPr>
          <w:b/>
          <w:bCs/>
        </w:rPr>
        <w:t>NOMINATOR TIPS AND RESOURCES:</w:t>
      </w:r>
      <w:r w:rsidR="00195906">
        <w:rPr>
          <w:b/>
          <w:bCs/>
        </w:rPr>
        <w:t xml:space="preserve">  </w:t>
      </w:r>
      <w:r w:rsidR="002402F3">
        <w:t>Please provide as much detail about the nominee in your nomination as possible.  Include specific examples to emphasize and illustrate exemplary performance</w:t>
      </w:r>
      <w:r>
        <w:t>.  If you have any questions, please email the Committee for assistance any time at:</w:t>
      </w:r>
      <w:r w:rsidR="00171EE9">
        <w:t xml:space="preserve">  </w:t>
      </w:r>
      <w:hyperlink r:id="rId8" w:history="1">
        <w:r w:rsidR="00171EE9" w:rsidRPr="008C27FE">
          <w:rPr>
            <w:rStyle w:val="Hyperlink"/>
          </w:rPr>
          <w:t>awards@waapconena.org</w:t>
        </w:r>
      </w:hyperlink>
      <w:r w:rsidR="00171EE9">
        <w:t xml:space="preserve"> </w:t>
      </w:r>
    </w:p>
    <w:p w14:paraId="4DE8E3B1" w14:textId="44D77B5F" w:rsidR="004F0134" w:rsidRDefault="004F0134" w:rsidP="00FC3AA0">
      <w:pPr>
        <w:pStyle w:val="NoSpacing"/>
      </w:pPr>
    </w:p>
    <w:tbl>
      <w:tblPr>
        <w:tblStyle w:val="TableGrid"/>
        <w:tblW w:w="0" w:type="auto"/>
        <w:tblLook w:val="04A0" w:firstRow="1" w:lastRow="0" w:firstColumn="1" w:lastColumn="0" w:noHBand="0" w:noVBand="1"/>
      </w:tblPr>
      <w:tblGrid>
        <w:gridCol w:w="2335"/>
        <w:gridCol w:w="7879"/>
      </w:tblGrid>
      <w:tr w:rsidR="00891761" w14:paraId="5E69D0F3" w14:textId="77777777" w:rsidTr="009E48AB">
        <w:trPr>
          <w:trHeight w:val="432"/>
        </w:trPr>
        <w:tc>
          <w:tcPr>
            <w:tcW w:w="10214" w:type="dxa"/>
            <w:gridSpan w:val="2"/>
            <w:shd w:val="clear" w:color="auto" w:fill="E2EFD9" w:themeFill="accent6" w:themeFillTint="33"/>
            <w:vAlign w:val="center"/>
          </w:tcPr>
          <w:p w14:paraId="5396E206" w14:textId="3042FE69" w:rsidR="00891761" w:rsidRPr="006674CD" w:rsidRDefault="009E48AB" w:rsidP="00BD6884">
            <w:pPr>
              <w:pStyle w:val="NoSpacing"/>
              <w:rPr>
                <w:b/>
                <w:bCs/>
              </w:rPr>
            </w:pPr>
            <w:r>
              <w:rPr>
                <w:b/>
                <w:bCs/>
              </w:rPr>
              <w:t>NOMINATOR INFORMATION</w:t>
            </w:r>
          </w:p>
        </w:tc>
      </w:tr>
      <w:tr w:rsidR="00C1278B" w14:paraId="3D0BE7D7" w14:textId="77777777" w:rsidTr="00F91F6C">
        <w:trPr>
          <w:trHeight w:val="432"/>
        </w:trPr>
        <w:tc>
          <w:tcPr>
            <w:tcW w:w="2335" w:type="dxa"/>
            <w:vAlign w:val="center"/>
          </w:tcPr>
          <w:p w14:paraId="29294B33" w14:textId="36762457" w:rsidR="00C1278B" w:rsidRDefault="00982511" w:rsidP="006908AB">
            <w:pPr>
              <w:pStyle w:val="NoSpacing"/>
            </w:pPr>
            <w:r>
              <w:t>NAME</w:t>
            </w:r>
          </w:p>
        </w:tc>
        <w:sdt>
          <w:sdtPr>
            <w:id w:val="-1186126539"/>
            <w:placeholder>
              <w:docPart w:val="4CD1FA7D658A47E59A1A254D9BDAFDF4"/>
            </w:placeholder>
            <w:showingPlcHdr/>
          </w:sdtPr>
          <w:sdtContent>
            <w:tc>
              <w:tcPr>
                <w:tcW w:w="7879" w:type="dxa"/>
                <w:vAlign w:val="center"/>
              </w:tcPr>
              <w:p w14:paraId="3036B008" w14:textId="37EFEAD7" w:rsidR="00C1278B" w:rsidRDefault="00891761" w:rsidP="00F91F6C">
                <w:pPr>
                  <w:pStyle w:val="NoSpacing"/>
                </w:pPr>
                <w:r w:rsidRPr="00CF13C4">
                  <w:rPr>
                    <w:rStyle w:val="PlaceholderText"/>
                  </w:rPr>
                  <w:t>Click or tap here to enter text.</w:t>
                </w:r>
              </w:p>
            </w:tc>
          </w:sdtContent>
        </w:sdt>
      </w:tr>
      <w:tr w:rsidR="00C1278B" w14:paraId="121FFAC3" w14:textId="77777777" w:rsidTr="00F91F6C">
        <w:trPr>
          <w:trHeight w:val="432"/>
        </w:trPr>
        <w:tc>
          <w:tcPr>
            <w:tcW w:w="2335" w:type="dxa"/>
            <w:vAlign w:val="center"/>
          </w:tcPr>
          <w:p w14:paraId="0CCA0125" w14:textId="007B940E" w:rsidR="00C1278B" w:rsidRDefault="00432126" w:rsidP="006908AB">
            <w:pPr>
              <w:pStyle w:val="NoSpacing"/>
            </w:pPr>
            <w:r>
              <w:t>AGENCY</w:t>
            </w:r>
          </w:p>
        </w:tc>
        <w:sdt>
          <w:sdtPr>
            <w:id w:val="-105658342"/>
            <w:placeholder>
              <w:docPart w:val="8F694C3641FE46A69FDFD4647761FE6E"/>
            </w:placeholder>
            <w:showingPlcHdr/>
          </w:sdtPr>
          <w:sdtContent>
            <w:tc>
              <w:tcPr>
                <w:tcW w:w="7879" w:type="dxa"/>
                <w:vAlign w:val="center"/>
              </w:tcPr>
              <w:p w14:paraId="3C9A9A58" w14:textId="49B8D94C" w:rsidR="00C1278B" w:rsidRDefault="00891761" w:rsidP="00F91F6C">
                <w:pPr>
                  <w:pStyle w:val="NoSpacing"/>
                </w:pPr>
                <w:r w:rsidRPr="00CF13C4">
                  <w:rPr>
                    <w:rStyle w:val="PlaceholderText"/>
                  </w:rPr>
                  <w:t>Click or tap here to enter text.</w:t>
                </w:r>
              </w:p>
            </w:tc>
          </w:sdtContent>
        </w:sdt>
      </w:tr>
      <w:tr w:rsidR="00C1278B" w14:paraId="3EF77BE1" w14:textId="77777777" w:rsidTr="00F91F6C">
        <w:trPr>
          <w:trHeight w:val="432"/>
        </w:trPr>
        <w:tc>
          <w:tcPr>
            <w:tcW w:w="2335" w:type="dxa"/>
            <w:vAlign w:val="center"/>
          </w:tcPr>
          <w:p w14:paraId="6FE3C7AE" w14:textId="58520ACF" w:rsidR="00C1278B" w:rsidRDefault="00432126" w:rsidP="006908AB">
            <w:pPr>
              <w:pStyle w:val="NoSpacing"/>
            </w:pPr>
            <w:r>
              <w:t>TITLE</w:t>
            </w:r>
          </w:p>
        </w:tc>
        <w:sdt>
          <w:sdtPr>
            <w:id w:val="-1080517087"/>
            <w:placeholder>
              <w:docPart w:val="B144FAA9B2504866B0927BE71481B750"/>
            </w:placeholder>
            <w:showingPlcHdr/>
          </w:sdtPr>
          <w:sdtContent>
            <w:tc>
              <w:tcPr>
                <w:tcW w:w="7879" w:type="dxa"/>
                <w:vAlign w:val="center"/>
              </w:tcPr>
              <w:p w14:paraId="10704AEF" w14:textId="4C602250" w:rsidR="00C1278B" w:rsidRDefault="00891761" w:rsidP="00F91F6C">
                <w:pPr>
                  <w:pStyle w:val="NoSpacing"/>
                </w:pPr>
                <w:r w:rsidRPr="00CF13C4">
                  <w:rPr>
                    <w:rStyle w:val="PlaceholderText"/>
                  </w:rPr>
                  <w:t>Click or tap here to enter text.</w:t>
                </w:r>
              </w:p>
            </w:tc>
          </w:sdtContent>
        </w:sdt>
      </w:tr>
      <w:tr w:rsidR="00C1278B" w14:paraId="7C3F9D7F" w14:textId="77777777" w:rsidTr="00F91F6C">
        <w:trPr>
          <w:trHeight w:val="432"/>
        </w:trPr>
        <w:tc>
          <w:tcPr>
            <w:tcW w:w="2335" w:type="dxa"/>
            <w:vAlign w:val="center"/>
          </w:tcPr>
          <w:p w14:paraId="37584466" w14:textId="0E38BD26" w:rsidR="00C1278B" w:rsidRDefault="00432126" w:rsidP="006908AB">
            <w:pPr>
              <w:pStyle w:val="NoSpacing"/>
            </w:pPr>
            <w:r>
              <w:t>ADDRESS</w:t>
            </w:r>
          </w:p>
        </w:tc>
        <w:sdt>
          <w:sdtPr>
            <w:id w:val="135084088"/>
            <w:placeholder>
              <w:docPart w:val="275C2A9A78FF47F9979E7FC0FA4FF3F9"/>
            </w:placeholder>
            <w:showingPlcHdr/>
          </w:sdtPr>
          <w:sdtContent>
            <w:tc>
              <w:tcPr>
                <w:tcW w:w="7879" w:type="dxa"/>
                <w:vAlign w:val="center"/>
              </w:tcPr>
              <w:p w14:paraId="5044D8D7" w14:textId="719F1ED0" w:rsidR="00C1278B" w:rsidRDefault="00891761" w:rsidP="00F91F6C">
                <w:pPr>
                  <w:pStyle w:val="NoSpacing"/>
                </w:pPr>
                <w:r w:rsidRPr="00CF13C4">
                  <w:rPr>
                    <w:rStyle w:val="PlaceholderText"/>
                  </w:rPr>
                  <w:t>Click or tap here to enter text.</w:t>
                </w:r>
              </w:p>
            </w:tc>
          </w:sdtContent>
        </w:sdt>
      </w:tr>
      <w:tr w:rsidR="00C1278B" w14:paraId="4E76A21E" w14:textId="77777777" w:rsidTr="00F91F6C">
        <w:trPr>
          <w:trHeight w:val="432"/>
        </w:trPr>
        <w:tc>
          <w:tcPr>
            <w:tcW w:w="2335" w:type="dxa"/>
            <w:vAlign w:val="center"/>
          </w:tcPr>
          <w:p w14:paraId="2F8A18D5" w14:textId="252C81B9" w:rsidR="00C1278B" w:rsidRDefault="00432126" w:rsidP="006908AB">
            <w:pPr>
              <w:pStyle w:val="NoSpacing"/>
            </w:pPr>
            <w:r>
              <w:t>CITY</w:t>
            </w:r>
            <w:r w:rsidR="003F0917">
              <w:t>, STATE, ZIP</w:t>
            </w:r>
          </w:p>
        </w:tc>
        <w:sdt>
          <w:sdtPr>
            <w:id w:val="1088652793"/>
            <w:placeholder>
              <w:docPart w:val="6816F8BDDAD64A1B9BB8AE67AEB5500C"/>
            </w:placeholder>
            <w:showingPlcHdr/>
          </w:sdtPr>
          <w:sdtContent>
            <w:tc>
              <w:tcPr>
                <w:tcW w:w="7879" w:type="dxa"/>
                <w:vAlign w:val="center"/>
              </w:tcPr>
              <w:p w14:paraId="5FE77B6B" w14:textId="15E68968" w:rsidR="00C1278B" w:rsidRDefault="00891761" w:rsidP="00F91F6C">
                <w:pPr>
                  <w:pStyle w:val="NoSpacing"/>
                </w:pPr>
                <w:r w:rsidRPr="00CF13C4">
                  <w:rPr>
                    <w:rStyle w:val="PlaceholderText"/>
                  </w:rPr>
                  <w:t>Click or tap here to enter text.</w:t>
                </w:r>
              </w:p>
            </w:tc>
          </w:sdtContent>
        </w:sdt>
      </w:tr>
      <w:tr w:rsidR="00C1278B" w14:paraId="30232566" w14:textId="77777777" w:rsidTr="00F91F6C">
        <w:trPr>
          <w:trHeight w:val="432"/>
        </w:trPr>
        <w:tc>
          <w:tcPr>
            <w:tcW w:w="2335" w:type="dxa"/>
            <w:vAlign w:val="center"/>
          </w:tcPr>
          <w:p w14:paraId="74970D46" w14:textId="60FC290B" w:rsidR="00C1278B" w:rsidRDefault="00432126" w:rsidP="006908AB">
            <w:pPr>
              <w:pStyle w:val="NoSpacing"/>
            </w:pPr>
            <w:r>
              <w:t>PHONE</w:t>
            </w:r>
          </w:p>
        </w:tc>
        <w:sdt>
          <w:sdtPr>
            <w:id w:val="966319592"/>
            <w:placeholder>
              <w:docPart w:val="919F7BEE618247DEAA21FB31DAE733C0"/>
            </w:placeholder>
            <w:showingPlcHdr/>
          </w:sdtPr>
          <w:sdtContent>
            <w:tc>
              <w:tcPr>
                <w:tcW w:w="7879" w:type="dxa"/>
                <w:vAlign w:val="center"/>
              </w:tcPr>
              <w:p w14:paraId="61E52E03" w14:textId="44DDE5B1" w:rsidR="00C1278B" w:rsidRDefault="00891761" w:rsidP="00F91F6C">
                <w:pPr>
                  <w:pStyle w:val="NoSpacing"/>
                </w:pPr>
                <w:r w:rsidRPr="00CF13C4">
                  <w:rPr>
                    <w:rStyle w:val="PlaceholderText"/>
                  </w:rPr>
                  <w:t>Click or tap here to enter text.</w:t>
                </w:r>
              </w:p>
            </w:tc>
          </w:sdtContent>
        </w:sdt>
      </w:tr>
    </w:tbl>
    <w:p w14:paraId="2A598D69" w14:textId="77777777" w:rsidR="00702864" w:rsidRDefault="00702864" w:rsidP="00702864">
      <w:pPr>
        <w:pStyle w:val="NoSpacing"/>
      </w:pPr>
    </w:p>
    <w:p w14:paraId="68AA6527" w14:textId="5312617E" w:rsidR="009E48AB" w:rsidRDefault="009E48AB" w:rsidP="009E48AB">
      <w:pPr>
        <w:pStyle w:val="NoSpacing"/>
      </w:pPr>
    </w:p>
    <w:tbl>
      <w:tblPr>
        <w:tblStyle w:val="TableGrid"/>
        <w:tblW w:w="0" w:type="auto"/>
        <w:tblLook w:val="04A0" w:firstRow="1" w:lastRow="0" w:firstColumn="1" w:lastColumn="0" w:noHBand="0" w:noVBand="1"/>
      </w:tblPr>
      <w:tblGrid>
        <w:gridCol w:w="2335"/>
        <w:gridCol w:w="7879"/>
      </w:tblGrid>
      <w:tr w:rsidR="009E48AB" w14:paraId="10D13C09" w14:textId="77777777" w:rsidTr="009E48AB">
        <w:trPr>
          <w:trHeight w:val="432"/>
        </w:trPr>
        <w:tc>
          <w:tcPr>
            <w:tcW w:w="10214" w:type="dxa"/>
            <w:gridSpan w:val="2"/>
            <w:shd w:val="clear" w:color="auto" w:fill="FFF2CC" w:themeFill="accent4" w:themeFillTint="33"/>
            <w:vAlign w:val="center"/>
          </w:tcPr>
          <w:p w14:paraId="6BF77F08" w14:textId="67BD34C9" w:rsidR="009E48AB" w:rsidRPr="006674CD" w:rsidRDefault="00D63186" w:rsidP="0077000C">
            <w:pPr>
              <w:pStyle w:val="NoSpacing"/>
              <w:rPr>
                <w:b/>
                <w:bCs/>
              </w:rPr>
            </w:pPr>
            <w:r>
              <w:rPr>
                <w:b/>
                <w:bCs/>
              </w:rPr>
              <w:t xml:space="preserve">NOMINEE </w:t>
            </w:r>
            <w:r w:rsidR="00B35E56">
              <w:rPr>
                <w:b/>
                <w:bCs/>
              </w:rPr>
              <w:t>TRAINER</w:t>
            </w:r>
            <w:r w:rsidR="0077000C">
              <w:rPr>
                <w:b/>
                <w:bCs/>
              </w:rPr>
              <w:t xml:space="preserve"> AWARD</w:t>
            </w:r>
          </w:p>
        </w:tc>
      </w:tr>
      <w:tr w:rsidR="009E48AB" w14:paraId="71272D79" w14:textId="77777777" w:rsidTr="00DE29A5">
        <w:trPr>
          <w:trHeight w:val="432"/>
        </w:trPr>
        <w:tc>
          <w:tcPr>
            <w:tcW w:w="2335" w:type="dxa"/>
            <w:vAlign w:val="center"/>
          </w:tcPr>
          <w:p w14:paraId="45F8EEED" w14:textId="77777777" w:rsidR="009E48AB" w:rsidRDefault="009E48AB" w:rsidP="00DE29A5">
            <w:pPr>
              <w:pStyle w:val="NoSpacing"/>
            </w:pPr>
            <w:r>
              <w:t>NAME</w:t>
            </w:r>
          </w:p>
        </w:tc>
        <w:sdt>
          <w:sdtPr>
            <w:id w:val="1887606164"/>
            <w:placeholder>
              <w:docPart w:val="C649E29BC02E4EAABABBB2277EA824EA"/>
            </w:placeholder>
            <w:showingPlcHdr/>
          </w:sdtPr>
          <w:sdtContent>
            <w:tc>
              <w:tcPr>
                <w:tcW w:w="7879" w:type="dxa"/>
                <w:vAlign w:val="center"/>
              </w:tcPr>
              <w:p w14:paraId="79F2C2C6" w14:textId="77777777" w:rsidR="009E48AB" w:rsidRDefault="009E48AB" w:rsidP="00DE29A5">
                <w:pPr>
                  <w:pStyle w:val="NoSpacing"/>
                </w:pPr>
                <w:r w:rsidRPr="00CF13C4">
                  <w:rPr>
                    <w:rStyle w:val="PlaceholderText"/>
                  </w:rPr>
                  <w:t>Click or tap here to enter text.</w:t>
                </w:r>
              </w:p>
            </w:tc>
          </w:sdtContent>
        </w:sdt>
      </w:tr>
      <w:tr w:rsidR="009E48AB" w14:paraId="594187E5" w14:textId="77777777" w:rsidTr="00DE29A5">
        <w:trPr>
          <w:trHeight w:val="432"/>
        </w:trPr>
        <w:tc>
          <w:tcPr>
            <w:tcW w:w="2335" w:type="dxa"/>
            <w:vAlign w:val="center"/>
          </w:tcPr>
          <w:p w14:paraId="07086B6E" w14:textId="77777777" w:rsidR="009E48AB" w:rsidRDefault="009E48AB" w:rsidP="00DE29A5">
            <w:pPr>
              <w:pStyle w:val="NoSpacing"/>
            </w:pPr>
            <w:r>
              <w:t>AGENCY</w:t>
            </w:r>
          </w:p>
        </w:tc>
        <w:sdt>
          <w:sdtPr>
            <w:id w:val="-1210797977"/>
            <w:placeholder>
              <w:docPart w:val="C133F68750174F70B3FA325D6DAAC034"/>
            </w:placeholder>
            <w:showingPlcHdr/>
          </w:sdtPr>
          <w:sdtContent>
            <w:tc>
              <w:tcPr>
                <w:tcW w:w="7879" w:type="dxa"/>
                <w:vAlign w:val="center"/>
              </w:tcPr>
              <w:p w14:paraId="690E00CC" w14:textId="77777777" w:rsidR="009E48AB" w:rsidRDefault="009E48AB" w:rsidP="00DE29A5">
                <w:pPr>
                  <w:pStyle w:val="NoSpacing"/>
                </w:pPr>
                <w:r w:rsidRPr="00CF13C4">
                  <w:rPr>
                    <w:rStyle w:val="PlaceholderText"/>
                  </w:rPr>
                  <w:t>Click or tap here to enter text.</w:t>
                </w:r>
              </w:p>
            </w:tc>
          </w:sdtContent>
        </w:sdt>
      </w:tr>
      <w:tr w:rsidR="009E48AB" w14:paraId="5C440AFA" w14:textId="77777777" w:rsidTr="00DE29A5">
        <w:trPr>
          <w:trHeight w:val="432"/>
        </w:trPr>
        <w:tc>
          <w:tcPr>
            <w:tcW w:w="2335" w:type="dxa"/>
            <w:vAlign w:val="center"/>
          </w:tcPr>
          <w:p w14:paraId="42074AB6" w14:textId="77777777" w:rsidR="009E48AB" w:rsidRDefault="009E48AB" w:rsidP="00DE29A5">
            <w:pPr>
              <w:pStyle w:val="NoSpacing"/>
            </w:pPr>
            <w:r>
              <w:t>TITLE</w:t>
            </w:r>
          </w:p>
        </w:tc>
        <w:sdt>
          <w:sdtPr>
            <w:id w:val="-1131012401"/>
            <w:placeholder>
              <w:docPart w:val="B249FD1F541D4CA989635FD2103ECF35"/>
            </w:placeholder>
            <w:showingPlcHdr/>
          </w:sdtPr>
          <w:sdtContent>
            <w:tc>
              <w:tcPr>
                <w:tcW w:w="7879" w:type="dxa"/>
                <w:vAlign w:val="center"/>
              </w:tcPr>
              <w:p w14:paraId="2CC9FEE3" w14:textId="77777777" w:rsidR="009E48AB" w:rsidRDefault="009E48AB" w:rsidP="00DE29A5">
                <w:pPr>
                  <w:pStyle w:val="NoSpacing"/>
                </w:pPr>
                <w:r w:rsidRPr="00CF13C4">
                  <w:rPr>
                    <w:rStyle w:val="PlaceholderText"/>
                  </w:rPr>
                  <w:t>Click or tap here to enter text.</w:t>
                </w:r>
              </w:p>
            </w:tc>
          </w:sdtContent>
        </w:sdt>
      </w:tr>
      <w:tr w:rsidR="009E48AB" w14:paraId="1966FC97" w14:textId="77777777" w:rsidTr="00DE29A5">
        <w:trPr>
          <w:trHeight w:val="432"/>
        </w:trPr>
        <w:tc>
          <w:tcPr>
            <w:tcW w:w="2335" w:type="dxa"/>
            <w:vAlign w:val="center"/>
          </w:tcPr>
          <w:p w14:paraId="396601B8" w14:textId="77777777" w:rsidR="009E48AB" w:rsidRDefault="009E48AB" w:rsidP="00DE29A5">
            <w:pPr>
              <w:pStyle w:val="NoSpacing"/>
            </w:pPr>
            <w:r>
              <w:t>ADDRESS</w:t>
            </w:r>
          </w:p>
        </w:tc>
        <w:sdt>
          <w:sdtPr>
            <w:id w:val="724259277"/>
            <w:placeholder>
              <w:docPart w:val="6677E09E2DB4404CB6C58E6EECBA3468"/>
            </w:placeholder>
            <w:showingPlcHdr/>
          </w:sdtPr>
          <w:sdtContent>
            <w:tc>
              <w:tcPr>
                <w:tcW w:w="7879" w:type="dxa"/>
                <w:vAlign w:val="center"/>
              </w:tcPr>
              <w:p w14:paraId="195CD513" w14:textId="77777777" w:rsidR="009E48AB" w:rsidRDefault="009E48AB" w:rsidP="00DE29A5">
                <w:pPr>
                  <w:pStyle w:val="NoSpacing"/>
                </w:pPr>
                <w:r w:rsidRPr="00CF13C4">
                  <w:rPr>
                    <w:rStyle w:val="PlaceholderText"/>
                  </w:rPr>
                  <w:t>Click or tap here to enter text.</w:t>
                </w:r>
              </w:p>
            </w:tc>
          </w:sdtContent>
        </w:sdt>
      </w:tr>
      <w:tr w:rsidR="009E48AB" w14:paraId="0F1A3FA9" w14:textId="77777777" w:rsidTr="00DE29A5">
        <w:trPr>
          <w:trHeight w:val="432"/>
        </w:trPr>
        <w:tc>
          <w:tcPr>
            <w:tcW w:w="2335" w:type="dxa"/>
            <w:vAlign w:val="center"/>
          </w:tcPr>
          <w:p w14:paraId="1EF4F9A9" w14:textId="77777777" w:rsidR="009E48AB" w:rsidRDefault="009E48AB" w:rsidP="00DE29A5">
            <w:pPr>
              <w:pStyle w:val="NoSpacing"/>
            </w:pPr>
            <w:r>
              <w:t>CITY, STATE, ZIP</w:t>
            </w:r>
          </w:p>
        </w:tc>
        <w:sdt>
          <w:sdtPr>
            <w:id w:val="1930927926"/>
            <w:placeholder>
              <w:docPart w:val="32194F6F788943F78F034D55C02CCC81"/>
            </w:placeholder>
            <w:showingPlcHdr/>
          </w:sdtPr>
          <w:sdtContent>
            <w:tc>
              <w:tcPr>
                <w:tcW w:w="7879" w:type="dxa"/>
                <w:vAlign w:val="center"/>
              </w:tcPr>
              <w:p w14:paraId="371A82D7" w14:textId="77777777" w:rsidR="009E48AB" w:rsidRDefault="009E48AB" w:rsidP="00DE29A5">
                <w:pPr>
                  <w:pStyle w:val="NoSpacing"/>
                </w:pPr>
                <w:r w:rsidRPr="00CF13C4">
                  <w:rPr>
                    <w:rStyle w:val="PlaceholderText"/>
                  </w:rPr>
                  <w:t>Click or tap here to enter text.</w:t>
                </w:r>
              </w:p>
            </w:tc>
          </w:sdtContent>
        </w:sdt>
      </w:tr>
      <w:tr w:rsidR="009E48AB" w14:paraId="00986627" w14:textId="77777777" w:rsidTr="00DE29A5">
        <w:trPr>
          <w:trHeight w:val="432"/>
        </w:trPr>
        <w:tc>
          <w:tcPr>
            <w:tcW w:w="2335" w:type="dxa"/>
            <w:vAlign w:val="center"/>
          </w:tcPr>
          <w:p w14:paraId="7D08E9CB" w14:textId="77777777" w:rsidR="009E48AB" w:rsidRDefault="009E48AB" w:rsidP="00DE29A5">
            <w:pPr>
              <w:pStyle w:val="NoSpacing"/>
            </w:pPr>
            <w:r>
              <w:t>PHONE</w:t>
            </w:r>
          </w:p>
        </w:tc>
        <w:sdt>
          <w:sdtPr>
            <w:id w:val="818087159"/>
            <w:placeholder>
              <w:docPart w:val="13FE7CC85B564E9F8C63DC7D4C498883"/>
            </w:placeholder>
            <w:showingPlcHdr/>
          </w:sdtPr>
          <w:sdtContent>
            <w:tc>
              <w:tcPr>
                <w:tcW w:w="7879" w:type="dxa"/>
                <w:vAlign w:val="center"/>
              </w:tcPr>
              <w:p w14:paraId="59FE01D0" w14:textId="77777777" w:rsidR="009E48AB" w:rsidRDefault="009E48AB" w:rsidP="00DE29A5">
                <w:pPr>
                  <w:pStyle w:val="NoSpacing"/>
                </w:pPr>
                <w:r w:rsidRPr="00CF13C4">
                  <w:rPr>
                    <w:rStyle w:val="PlaceholderText"/>
                  </w:rPr>
                  <w:t>Click or tap here to enter text.</w:t>
                </w:r>
              </w:p>
            </w:tc>
          </w:sdtContent>
        </w:sdt>
      </w:tr>
    </w:tbl>
    <w:p w14:paraId="7193949F" w14:textId="23CEEFA6" w:rsidR="009E48AB" w:rsidRDefault="009E48AB" w:rsidP="009E48AB">
      <w:pPr>
        <w:pStyle w:val="NoSpacing"/>
      </w:pPr>
    </w:p>
    <w:p w14:paraId="54CC6F2C" w14:textId="77777777" w:rsidR="00EA216E" w:rsidRDefault="00EA216E" w:rsidP="009E48AB">
      <w:pPr>
        <w:pStyle w:val="NoSpacing"/>
      </w:pPr>
    </w:p>
    <w:tbl>
      <w:tblPr>
        <w:tblStyle w:val="TableGrid"/>
        <w:tblW w:w="0" w:type="auto"/>
        <w:tblLook w:val="04A0" w:firstRow="1" w:lastRow="0" w:firstColumn="1" w:lastColumn="0" w:noHBand="0" w:noVBand="1"/>
      </w:tblPr>
      <w:tblGrid>
        <w:gridCol w:w="10214"/>
      </w:tblGrid>
      <w:tr w:rsidR="009E48AB" w14:paraId="21BF8DA4" w14:textId="77777777" w:rsidTr="00DE29A5">
        <w:trPr>
          <w:trHeight w:val="432"/>
        </w:trPr>
        <w:tc>
          <w:tcPr>
            <w:tcW w:w="10214" w:type="dxa"/>
            <w:shd w:val="clear" w:color="auto" w:fill="FFF2CC" w:themeFill="accent4" w:themeFillTint="33"/>
            <w:vAlign w:val="center"/>
          </w:tcPr>
          <w:p w14:paraId="4CF658F5" w14:textId="0386F51D" w:rsidR="009E48AB" w:rsidRPr="006674CD" w:rsidRDefault="009E48AB" w:rsidP="00DE29A5">
            <w:pPr>
              <w:pStyle w:val="NoSpacing"/>
              <w:rPr>
                <w:b/>
                <w:bCs/>
              </w:rPr>
            </w:pPr>
            <w:r>
              <w:rPr>
                <w:b/>
                <w:bCs/>
              </w:rPr>
              <w:lastRenderedPageBreak/>
              <w:t>CRITERIA</w:t>
            </w:r>
          </w:p>
        </w:tc>
      </w:tr>
    </w:tbl>
    <w:p w14:paraId="5E9C98E6" w14:textId="42DCA169" w:rsidR="009E48AB" w:rsidRDefault="009E48AB" w:rsidP="002D3CB3">
      <w:pPr>
        <w:pStyle w:val="NoSpacing"/>
      </w:pPr>
    </w:p>
    <w:p w14:paraId="25290965" w14:textId="2662BC1E" w:rsidR="009E48AB" w:rsidRDefault="009E48AB" w:rsidP="002D3CB3">
      <w:pPr>
        <w:pStyle w:val="NoSpacing"/>
      </w:pPr>
      <w:r>
        <w:t>Please answers each question on this form individually under the questions.  You may do so by expanding the space after each question or repeating the questions on additional pages as needed to answer each question separately.  Each answer has a number value so questions left unanswered will negatively influence the scoring of the nomination.</w:t>
      </w:r>
    </w:p>
    <w:p w14:paraId="34D78532" w14:textId="4B1D8EC7" w:rsidR="009E48AB" w:rsidRDefault="009E48AB" w:rsidP="002D3CB3">
      <w:pPr>
        <w:pStyle w:val="NoSpacing"/>
      </w:pPr>
    </w:p>
    <w:p w14:paraId="47FB4A4D" w14:textId="4A5AAC48" w:rsidR="009E48AB" w:rsidRDefault="009E48AB" w:rsidP="009E48AB">
      <w:pPr>
        <w:pStyle w:val="NoSpacing"/>
        <w:numPr>
          <w:ilvl w:val="0"/>
          <w:numId w:val="1"/>
        </w:numPr>
      </w:pPr>
      <w:r>
        <w:t xml:space="preserve">Describe the </w:t>
      </w:r>
      <w:r w:rsidR="00B35E56">
        <w:t>Trainer</w:t>
      </w:r>
      <w:r w:rsidR="00DE29A5">
        <w:t>’s</w:t>
      </w:r>
      <w:r>
        <w:t xml:space="preserve"> public safety communications agency.  Please include staffing levels, </w:t>
      </w:r>
      <w:proofErr w:type="gramStart"/>
      <w:r>
        <w:t>size</w:t>
      </w:r>
      <w:proofErr w:type="gramEnd"/>
      <w:r>
        <w:t xml:space="preserve"> and discipline (Law, Fire, EMS, PSAP only, etc.)</w:t>
      </w:r>
    </w:p>
    <w:p w14:paraId="311D3F98" w14:textId="4A1D68DC" w:rsidR="001C6B56" w:rsidRDefault="001C6B56" w:rsidP="001C6B56">
      <w:pPr>
        <w:pStyle w:val="NoSpacing"/>
        <w:ind w:left="720"/>
      </w:pPr>
    </w:p>
    <w:sdt>
      <w:sdtPr>
        <w:id w:val="-625077564"/>
        <w:placeholder>
          <w:docPart w:val="32A93756323447DC8526FD5F824AB715"/>
        </w:placeholder>
        <w:showingPlcHdr/>
      </w:sdtPr>
      <w:sdtContent>
        <w:p w14:paraId="654C9410" w14:textId="1B2DA74D" w:rsidR="001C6B56" w:rsidRDefault="001C6B56" w:rsidP="001C6B56">
          <w:pPr>
            <w:pStyle w:val="NoSpacing"/>
            <w:ind w:left="720"/>
          </w:pPr>
          <w:r w:rsidRPr="008C27FE">
            <w:rPr>
              <w:rStyle w:val="PlaceholderText"/>
            </w:rPr>
            <w:t>Click or tap here to enter text.</w:t>
          </w:r>
        </w:p>
      </w:sdtContent>
    </w:sdt>
    <w:p w14:paraId="3713CE4A" w14:textId="77777777" w:rsidR="001C6B56" w:rsidRDefault="001C6B56" w:rsidP="001C6B56">
      <w:pPr>
        <w:pStyle w:val="NoSpacing"/>
        <w:ind w:left="720"/>
      </w:pPr>
    </w:p>
    <w:p w14:paraId="0C98D103" w14:textId="1C9DFA80" w:rsidR="001C6B56" w:rsidRDefault="00DE29A5" w:rsidP="009E48AB">
      <w:pPr>
        <w:pStyle w:val="NoSpacing"/>
        <w:numPr>
          <w:ilvl w:val="0"/>
          <w:numId w:val="1"/>
        </w:numPr>
      </w:pPr>
      <w:r>
        <w:t xml:space="preserve">Provide </w:t>
      </w:r>
      <w:r w:rsidR="001C6B56">
        <w:t xml:space="preserve">a brief explanation of </w:t>
      </w:r>
      <w:r>
        <w:t xml:space="preserve">the </w:t>
      </w:r>
      <w:r w:rsidR="00B35E56">
        <w:t>Trainer</w:t>
      </w:r>
      <w:r>
        <w:t xml:space="preserve">’s duties and </w:t>
      </w:r>
      <w:r w:rsidR="00D2672E">
        <w:t>responsibilities</w:t>
      </w:r>
      <w:r w:rsidR="001C6B56">
        <w:t>.</w:t>
      </w:r>
    </w:p>
    <w:p w14:paraId="79154793" w14:textId="4067DD9F" w:rsidR="00464BA8" w:rsidRDefault="00464BA8" w:rsidP="00464BA8">
      <w:pPr>
        <w:pStyle w:val="NoSpacing"/>
        <w:ind w:left="720"/>
      </w:pPr>
    </w:p>
    <w:sdt>
      <w:sdtPr>
        <w:id w:val="131519680"/>
        <w:placeholder>
          <w:docPart w:val="3293D51D9F0A4AA49E98E9EF569EA9B5"/>
        </w:placeholder>
        <w:showingPlcHdr/>
      </w:sdtPr>
      <w:sdtContent>
        <w:p w14:paraId="6BADE31E" w14:textId="18763DBD" w:rsidR="00464BA8" w:rsidRDefault="00464BA8" w:rsidP="00464BA8">
          <w:pPr>
            <w:pStyle w:val="NoSpacing"/>
            <w:ind w:left="720"/>
          </w:pPr>
          <w:r w:rsidRPr="008C27FE">
            <w:rPr>
              <w:rStyle w:val="PlaceholderText"/>
            </w:rPr>
            <w:t>Click or tap here to enter text.</w:t>
          </w:r>
        </w:p>
      </w:sdtContent>
    </w:sdt>
    <w:p w14:paraId="4FDD525D" w14:textId="77777777" w:rsidR="00464BA8" w:rsidRDefault="00464BA8" w:rsidP="00464BA8">
      <w:pPr>
        <w:pStyle w:val="NoSpacing"/>
        <w:ind w:left="720"/>
      </w:pPr>
    </w:p>
    <w:p w14:paraId="62ACF34E" w14:textId="50EACDF1" w:rsidR="001C6B56" w:rsidRDefault="001C6B56" w:rsidP="009E48AB">
      <w:pPr>
        <w:pStyle w:val="NoSpacing"/>
        <w:numPr>
          <w:ilvl w:val="0"/>
          <w:numId w:val="1"/>
        </w:numPr>
      </w:pPr>
      <w:r>
        <w:t xml:space="preserve">Tell us how long </w:t>
      </w:r>
      <w:r w:rsidR="00DE29A5">
        <w:t xml:space="preserve">the </w:t>
      </w:r>
      <w:r w:rsidR="00B35E56">
        <w:t>Trainer</w:t>
      </w:r>
      <w:r>
        <w:t xml:space="preserve"> has been at this job and any previous public safety communications positions held.</w:t>
      </w:r>
    </w:p>
    <w:p w14:paraId="5A707836" w14:textId="77777777" w:rsidR="00514561" w:rsidRDefault="00514561" w:rsidP="00514561">
      <w:pPr>
        <w:pStyle w:val="NoSpacing"/>
        <w:ind w:left="720"/>
      </w:pPr>
    </w:p>
    <w:p w14:paraId="275F78D7" w14:textId="138E91A9" w:rsidR="00514561" w:rsidRDefault="00514561" w:rsidP="009E48AB">
      <w:pPr>
        <w:pStyle w:val="NoSpacing"/>
        <w:numPr>
          <w:ilvl w:val="0"/>
          <w:numId w:val="1"/>
        </w:numPr>
      </w:pPr>
      <w:r>
        <w:t xml:space="preserve">Describe the actions of the nominate </w:t>
      </w:r>
      <w:r w:rsidR="00B35E56">
        <w:t>Trainer</w:t>
      </w:r>
      <w:r>
        <w:t xml:space="preserve"> in </w:t>
      </w:r>
      <w:r w:rsidR="00EF5AE4">
        <w:t xml:space="preserve">establishing </w:t>
      </w:r>
      <w:proofErr w:type="gramStart"/>
      <w:r w:rsidR="00B35E56">
        <w:t>objectives</w:t>
      </w:r>
      <w:r w:rsidR="00EF5AE4">
        <w:t>;</w:t>
      </w:r>
      <w:proofErr w:type="gramEnd"/>
      <w:r w:rsidR="00EF5AE4">
        <w:t xml:space="preserve"> resolving difficult and complex operational issues, participating in the administration of your Communications Center and their supervision of one or more employees.</w:t>
      </w:r>
    </w:p>
    <w:p w14:paraId="03C24B64" w14:textId="2A83AFCA" w:rsidR="00514561" w:rsidRDefault="00514561" w:rsidP="00514561">
      <w:pPr>
        <w:pStyle w:val="ListParagraph"/>
      </w:pPr>
    </w:p>
    <w:sdt>
      <w:sdtPr>
        <w:id w:val="-1166780112"/>
        <w:placeholder>
          <w:docPart w:val="4C443B0D34544100813C7FBC209436A1"/>
        </w:placeholder>
        <w:showingPlcHdr/>
      </w:sdtPr>
      <w:sdtContent>
        <w:p w14:paraId="18FBA5A3" w14:textId="6DE3E77D" w:rsidR="00514561" w:rsidRDefault="00514561" w:rsidP="00514561">
          <w:pPr>
            <w:pStyle w:val="ListParagraph"/>
          </w:pPr>
          <w:r w:rsidRPr="008C27FE">
            <w:rPr>
              <w:rStyle w:val="PlaceholderText"/>
            </w:rPr>
            <w:t>Click or tap here to enter text.</w:t>
          </w:r>
        </w:p>
      </w:sdtContent>
    </w:sdt>
    <w:p w14:paraId="26BAA234" w14:textId="3354BC69" w:rsidR="00514561" w:rsidRDefault="00514561" w:rsidP="00DE29A5">
      <w:pPr>
        <w:pStyle w:val="NoSpacing"/>
        <w:numPr>
          <w:ilvl w:val="0"/>
          <w:numId w:val="1"/>
        </w:numPr>
      </w:pPr>
      <w:r>
        <w:t xml:space="preserve">Explain how the actions of </w:t>
      </w:r>
      <w:r w:rsidR="00DE29A5">
        <w:t xml:space="preserve">the </w:t>
      </w:r>
      <w:r w:rsidR="00B35E56">
        <w:t>Trainer</w:t>
      </w:r>
      <w:r w:rsidR="00DE29A5">
        <w:t xml:space="preserve"> go above and beyond the normal day-to-day work.  Explain how their </w:t>
      </w:r>
      <w:r w:rsidR="00B35E56">
        <w:t xml:space="preserve">planning, development, scheduling and on-the-job and/or classroom training for 911 and public safety communications </w:t>
      </w:r>
      <w:proofErr w:type="spellStart"/>
      <w:r w:rsidR="00B35E56">
        <w:t>calltakers</w:t>
      </w:r>
      <w:proofErr w:type="spellEnd"/>
      <w:r w:rsidR="00B35E56">
        <w:t>, dispatchers and supervisors makes them the ideal candidate for Trainer of the Year</w:t>
      </w:r>
      <w:r w:rsidR="00DE29A5">
        <w:t>.</w:t>
      </w:r>
      <w:r>
        <w:t xml:space="preserve"> </w:t>
      </w:r>
    </w:p>
    <w:p w14:paraId="517F6B67" w14:textId="77777777" w:rsidR="00DE29A5" w:rsidRDefault="00DE29A5" w:rsidP="00DE29A5">
      <w:pPr>
        <w:pStyle w:val="NoSpacing"/>
        <w:ind w:left="720"/>
      </w:pPr>
    </w:p>
    <w:sdt>
      <w:sdtPr>
        <w:id w:val="-1057322086"/>
        <w:placeholder>
          <w:docPart w:val="34E340BD5332410DA695FB065C802C34"/>
        </w:placeholder>
        <w:showingPlcHdr/>
      </w:sdtPr>
      <w:sdtContent>
        <w:p w14:paraId="0DCBE814" w14:textId="007E9EF2" w:rsidR="00514561" w:rsidRDefault="00514561" w:rsidP="00514561">
          <w:pPr>
            <w:pStyle w:val="ListParagraph"/>
          </w:pPr>
          <w:r w:rsidRPr="008C27FE">
            <w:rPr>
              <w:rStyle w:val="PlaceholderText"/>
            </w:rPr>
            <w:t>Click or tap here to enter text.</w:t>
          </w:r>
        </w:p>
      </w:sdtContent>
    </w:sdt>
    <w:p w14:paraId="16B90D64" w14:textId="41D1C9D8" w:rsidR="00B35E56" w:rsidRDefault="00514561" w:rsidP="00B35E56">
      <w:pPr>
        <w:pStyle w:val="NoSpacing"/>
        <w:numPr>
          <w:ilvl w:val="0"/>
          <w:numId w:val="1"/>
        </w:numPr>
      </w:pPr>
      <w:r>
        <w:t xml:space="preserve">What sets this </w:t>
      </w:r>
      <w:r w:rsidR="00B35E56">
        <w:t>Trainer</w:t>
      </w:r>
      <w:r>
        <w:t xml:space="preserve"> apart from others to warrant t</w:t>
      </w:r>
      <w:r w:rsidR="00DE29A5">
        <w:t xml:space="preserve">he recognition of the </w:t>
      </w:r>
      <w:r w:rsidR="00B35E56">
        <w:t>Trainer</w:t>
      </w:r>
      <w:r w:rsidR="00DE29A5">
        <w:t xml:space="preserve"> </w:t>
      </w:r>
      <w:r w:rsidR="00B35E56">
        <w:t xml:space="preserve">of the Year?     </w:t>
      </w:r>
    </w:p>
    <w:p w14:paraId="4E187944" w14:textId="77777777" w:rsidR="00B35E56" w:rsidRDefault="00B35E56" w:rsidP="00B35E56">
      <w:pPr>
        <w:pStyle w:val="NoSpacing"/>
        <w:ind w:left="720"/>
      </w:pPr>
    </w:p>
    <w:p w14:paraId="37A88F86" w14:textId="54436F52" w:rsidR="00462E53" w:rsidRDefault="00000000" w:rsidP="00B35E56">
      <w:pPr>
        <w:pStyle w:val="NoSpacing"/>
        <w:ind w:left="720"/>
      </w:pPr>
      <w:sdt>
        <w:sdtPr>
          <w:id w:val="-1782716935"/>
          <w:placeholder>
            <w:docPart w:val="709E25804C1B441894F1D793CC40F91F"/>
          </w:placeholder>
          <w:showingPlcHdr/>
        </w:sdtPr>
        <w:sdtContent>
          <w:r w:rsidR="00462E53" w:rsidRPr="008C27FE">
            <w:rPr>
              <w:rStyle w:val="PlaceholderText"/>
            </w:rPr>
            <w:t>Click or tap here to enter text.</w:t>
          </w:r>
        </w:sdtContent>
      </w:sdt>
    </w:p>
    <w:p w14:paraId="305EF117" w14:textId="77777777" w:rsidR="00462E53" w:rsidRDefault="00462E53" w:rsidP="00462E53">
      <w:pPr>
        <w:pStyle w:val="NoSpacing"/>
        <w:ind w:left="720"/>
      </w:pPr>
    </w:p>
    <w:p w14:paraId="1C2876D0" w14:textId="77777777" w:rsidR="00462E53" w:rsidRDefault="00462E53" w:rsidP="00462E53">
      <w:pPr>
        <w:pStyle w:val="NoSpacing"/>
        <w:ind w:left="720"/>
      </w:pPr>
    </w:p>
    <w:p w14:paraId="0DDD157E" w14:textId="648CBE40" w:rsidR="006C3241" w:rsidRDefault="006C3241" w:rsidP="006C3241">
      <w:r>
        <w:br w:type="page"/>
      </w:r>
    </w:p>
    <w:p w14:paraId="758E4887" w14:textId="77777777" w:rsidR="006C3241" w:rsidRDefault="006C3241" w:rsidP="006C3241">
      <w:pPr>
        <w:pStyle w:val="NoSpacing"/>
        <w:ind w:left="720"/>
      </w:pPr>
    </w:p>
    <w:tbl>
      <w:tblPr>
        <w:tblStyle w:val="TableGrid"/>
        <w:tblW w:w="0" w:type="auto"/>
        <w:tblLook w:val="04A0" w:firstRow="1" w:lastRow="0" w:firstColumn="1" w:lastColumn="0" w:noHBand="0" w:noVBand="1"/>
      </w:tblPr>
      <w:tblGrid>
        <w:gridCol w:w="10214"/>
      </w:tblGrid>
      <w:tr w:rsidR="006C3241" w14:paraId="75675298" w14:textId="77777777" w:rsidTr="006C3241">
        <w:trPr>
          <w:trHeight w:val="476"/>
        </w:trPr>
        <w:tc>
          <w:tcPr>
            <w:tcW w:w="10214"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E81675D" w14:textId="77777777" w:rsidR="006C3241" w:rsidRDefault="006C3241">
            <w:pPr>
              <w:pStyle w:val="NoSpacing"/>
              <w:rPr>
                <w:b/>
                <w:bCs/>
              </w:rPr>
            </w:pPr>
            <w:r>
              <w:rPr>
                <w:b/>
                <w:bCs/>
              </w:rPr>
              <w:t>AUDIO AND PHOTOGRAPHS</w:t>
            </w:r>
          </w:p>
        </w:tc>
      </w:tr>
    </w:tbl>
    <w:p w14:paraId="17D87C25" w14:textId="77777777" w:rsidR="006C3241" w:rsidRDefault="006C3241" w:rsidP="006C3241">
      <w:pPr>
        <w:pStyle w:val="NoSpacing"/>
      </w:pPr>
    </w:p>
    <w:p w14:paraId="671F52B5" w14:textId="68F7AF77" w:rsidR="006C3241" w:rsidRDefault="006C3241" w:rsidP="006C3241">
      <w:pPr>
        <w:pStyle w:val="NoSpacing"/>
      </w:pPr>
      <w:r>
        <w:t>Please email brief audio clips if available along with your nomination.  We are looking for the highlights.  If an audio file is longer, we recommend sending a zip file instead and explaining what sections of the audio are key or highlights.  Audio files should be clearly marked to show what the file contain</w:t>
      </w:r>
      <w:r w:rsidR="00DE29A5">
        <w:t>.  Please</w:t>
      </w:r>
      <w:r>
        <w:t xml:space="preserve"> include photo(s) as well.  Please email photo files that are clearly marked to </w:t>
      </w:r>
      <w:r w:rsidR="00DE29A5">
        <w:t>indicate what the photo is depicting</w:t>
      </w:r>
      <w:r>
        <w:t>.</w:t>
      </w:r>
    </w:p>
    <w:p w14:paraId="37B4DD98" w14:textId="77777777" w:rsidR="006C3241" w:rsidRDefault="006C3241" w:rsidP="006C3241">
      <w:pPr>
        <w:pStyle w:val="NoSpacing"/>
      </w:pPr>
    </w:p>
    <w:p w14:paraId="30A5E304" w14:textId="77777777" w:rsidR="006C3241" w:rsidRDefault="006C3241" w:rsidP="006C3241">
      <w:pPr>
        <w:pStyle w:val="NoSpacing"/>
        <w:ind w:left="720"/>
      </w:pPr>
    </w:p>
    <w:tbl>
      <w:tblPr>
        <w:tblStyle w:val="TableGrid"/>
        <w:tblW w:w="0" w:type="auto"/>
        <w:tblLook w:val="04A0" w:firstRow="1" w:lastRow="0" w:firstColumn="1" w:lastColumn="0" w:noHBand="0" w:noVBand="1"/>
      </w:tblPr>
      <w:tblGrid>
        <w:gridCol w:w="10214"/>
      </w:tblGrid>
      <w:tr w:rsidR="006C3241" w14:paraId="743C83ED" w14:textId="77777777" w:rsidTr="006C3241">
        <w:trPr>
          <w:trHeight w:val="476"/>
        </w:trPr>
        <w:tc>
          <w:tcPr>
            <w:tcW w:w="10214"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702DF47" w14:textId="77777777" w:rsidR="006C3241" w:rsidRDefault="006C3241">
            <w:pPr>
              <w:pStyle w:val="NoSpacing"/>
              <w:rPr>
                <w:b/>
                <w:bCs/>
              </w:rPr>
            </w:pPr>
            <w:r>
              <w:rPr>
                <w:b/>
                <w:bCs/>
              </w:rPr>
              <w:t>TO SUBMIT NOMINATION</w:t>
            </w:r>
          </w:p>
        </w:tc>
      </w:tr>
    </w:tbl>
    <w:p w14:paraId="509E12D5" w14:textId="77777777" w:rsidR="006C3241" w:rsidRDefault="006C3241" w:rsidP="006C3241">
      <w:pPr>
        <w:pStyle w:val="NoSpacing"/>
      </w:pPr>
    </w:p>
    <w:p w14:paraId="5B455968" w14:textId="77777777" w:rsidR="006C3241" w:rsidRDefault="006C3241" w:rsidP="006C3241">
      <w:pPr>
        <w:pStyle w:val="NoSpacing"/>
      </w:pPr>
      <w:r>
        <w:t>To submit this nomination, email the completed nomination form to:</w:t>
      </w:r>
    </w:p>
    <w:p w14:paraId="0E83D76E" w14:textId="77777777" w:rsidR="006C3241" w:rsidRDefault="006C3241" w:rsidP="006C3241">
      <w:pPr>
        <w:pStyle w:val="NoSpacing"/>
      </w:pPr>
    </w:p>
    <w:p w14:paraId="72EC58F8" w14:textId="77777777" w:rsidR="006C3241" w:rsidRDefault="00000000" w:rsidP="006C3241">
      <w:pPr>
        <w:pStyle w:val="NoSpacing"/>
        <w:rPr>
          <w:sz w:val="36"/>
          <w:szCs w:val="36"/>
        </w:rPr>
      </w:pPr>
      <w:hyperlink r:id="rId9" w:history="1">
        <w:r w:rsidR="006C3241">
          <w:rPr>
            <w:rStyle w:val="Hyperlink"/>
            <w:sz w:val="36"/>
            <w:szCs w:val="36"/>
          </w:rPr>
          <w:t>awards@wapconena.org</w:t>
        </w:r>
      </w:hyperlink>
      <w:r w:rsidR="006C3241">
        <w:rPr>
          <w:sz w:val="36"/>
          <w:szCs w:val="36"/>
        </w:rPr>
        <w:tab/>
      </w:r>
    </w:p>
    <w:p w14:paraId="701E2344" w14:textId="77777777" w:rsidR="006C3241" w:rsidRDefault="006C3241" w:rsidP="006C3241">
      <w:pPr>
        <w:pStyle w:val="NoSpacing"/>
      </w:pPr>
    </w:p>
    <w:p w14:paraId="4F3BED99" w14:textId="77777777" w:rsidR="006C3241" w:rsidRDefault="006C3241" w:rsidP="006C3241">
      <w:pPr>
        <w:pStyle w:val="NoSpacing"/>
      </w:pPr>
    </w:p>
    <w:p w14:paraId="4916F733" w14:textId="215FFBED" w:rsidR="006C3241" w:rsidRDefault="006C3241" w:rsidP="006C3241">
      <w:pPr>
        <w:pStyle w:val="NoSpacing"/>
      </w:pPr>
      <w:r>
        <w:t xml:space="preserve">If you have any questions, please contact the </w:t>
      </w:r>
      <w:r w:rsidR="00D63186">
        <w:t>Recognition</w:t>
      </w:r>
      <w:r>
        <w:t xml:space="preserve"> Committee at this same email address.</w:t>
      </w:r>
    </w:p>
    <w:p w14:paraId="11163998" w14:textId="77777777" w:rsidR="006C3241" w:rsidRDefault="006C3241" w:rsidP="006C3241">
      <w:pPr>
        <w:pStyle w:val="NoSpacing"/>
        <w:ind w:left="720"/>
      </w:pPr>
    </w:p>
    <w:p w14:paraId="1CAC3C6F" w14:textId="77777777" w:rsidR="006C3241" w:rsidRDefault="006C3241" w:rsidP="006C3241">
      <w:pPr>
        <w:pStyle w:val="NoSpacing"/>
        <w:ind w:left="720"/>
      </w:pPr>
    </w:p>
    <w:tbl>
      <w:tblPr>
        <w:tblStyle w:val="TableGrid"/>
        <w:tblW w:w="0" w:type="auto"/>
        <w:tblLook w:val="04A0" w:firstRow="1" w:lastRow="0" w:firstColumn="1" w:lastColumn="0" w:noHBand="0" w:noVBand="1"/>
      </w:tblPr>
      <w:tblGrid>
        <w:gridCol w:w="10214"/>
      </w:tblGrid>
      <w:tr w:rsidR="006C3241" w14:paraId="42CCBB0B" w14:textId="77777777" w:rsidTr="006C3241">
        <w:trPr>
          <w:trHeight w:val="476"/>
        </w:trPr>
        <w:tc>
          <w:tcPr>
            <w:tcW w:w="10214"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6973B5A" w14:textId="77777777" w:rsidR="006C3241" w:rsidRDefault="006C3241">
            <w:pPr>
              <w:pStyle w:val="NoSpacing"/>
              <w:rPr>
                <w:b/>
                <w:bCs/>
              </w:rPr>
            </w:pPr>
            <w:r>
              <w:rPr>
                <w:b/>
                <w:bCs/>
              </w:rPr>
              <w:t>WHAT TO EXPECT</w:t>
            </w:r>
          </w:p>
        </w:tc>
      </w:tr>
    </w:tbl>
    <w:p w14:paraId="43307C8C" w14:textId="77777777" w:rsidR="006C3241" w:rsidRDefault="006C3241" w:rsidP="006C3241">
      <w:pPr>
        <w:pStyle w:val="NoSpacing"/>
      </w:pPr>
    </w:p>
    <w:p w14:paraId="3626E1C0" w14:textId="0C8A8A11" w:rsidR="006C3241" w:rsidRDefault="006C3241" w:rsidP="006C3241">
      <w:pPr>
        <w:pStyle w:val="NoSpacing"/>
      </w:pPr>
      <w:r>
        <w:t xml:space="preserve">The </w:t>
      </w:r>
      <w:r w:rsidR="00D63186">
        <w:t>Recognition</w:t>
      </w:r>
      <w:r>
        <w:t xml:space="preserve"> Committee will contact you by email to let you know that your nomination has been received and for what category you have submitted it to.  A timeline of the next steps will be included in this email.</w:t>
      </w:r>
    </w:p>
    <w:p w14:paraId="0CAF42E4" w14:textId="77777777" w:rsidR="006C3241" w:rsidRDefault="006C3241" w:rsidP="006C3241">
      <w:pPr>
        <w:pStyle w:val="NoSpacing"/>
        <w:ind w:left="720"/>
      </w:pPr>
    </w:p>
    <w:p w14:paraId="404598DF" w14:textId="490681DF" w:rsidR="009E48AB" w:rsidRDefault="009E48AB" w:rsidP="002D3CB3">
      <w:pPr>
        <w:pStyle w:val="NoSpacing"/>
      </w:pPr>
    </w:p>
    <w:p w14:paraId="19B12034" w14:textId="77777777" w:rsidR="009E48AB" w:rsidRDefault="009E48AB" w:rsidP="002D3CB3">
      <w:pPr>
        <w:pStyle w:val="NoSpacing"/>
      </w:pPr>
    </w:p>
    <w:sectPr w:rsidR="009E48AB" w:rsidSect="00464BA8">
      <w:headerReference w:type="even" r:id="rId10"/>
      <w:headerReference w:type="default" r:id="rId11"/>
      <w:footerReference w:type="even" r:id="rId12"/>
      <w:footerReference w:type="default" r:id="rId13"/>
      <w:headerReference w:type="first" r:id="rId14"/>
      <w:footerReference w:type="first" r:id="rId15"/>
      <w:pgSz w:w="12240" w:h="15840"/>
      <w:pgMar w:top="1008" w:right="1008" w:bottom="1008" w:left="1008"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5079D" w14:textId="77777777" w:rsidR="00983986" w:rsidRDefault="00983986" w:rsidP="00464BA8">
      <w:pPr>
        <w:spacing w:after="0" w:line="240" w:lineRule="auto"/>
      </w:pPr>
      <w:r>
        <w:separator/>
      </w:r>
    </w:p>
  </w:endnote>
  <w:endnote w:type="continuationSeparator" w:id="0">
    <w:p w14:paraId="51C1513C" w14:textId="77777777" w:rsidR="00983986" w:rsidRDefault="00983986" w:rsidP="00464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F41AF" w14:textId="77777777" w:rsidR="00EA216E" w:rsidRDefault="00EA21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653415"/>
      <w:docPartObj>
        <w:docPartGallery w:val="Page Numbers (Bottom of Page)"/>
        <w:docPartUnique/>
      </w:docPartObj>
    </w:sdtPr>
    <w:sdtEndPr>
      <w:rPr>
        <w:color w:val="7F7F7F" w:themeColor="background1" w:themeShade="7F"/>
        <w:spacing w:val="60"/>
      </w:rPr>
    </w:sdtEndPr>
    <w:sdtContent>
      <w:p w14:paraId="781B5756" w14:textId="69B0EEBB" w:rsidR="00DE29A5" w:rsidRPr="00464BA8" w:rsidRDefault="00DE29A5">
        <w:pPr>
          <w:pStyle w:val="Footer"/>
          <w:pBdr>
            <w:top w:val="single" w:sz="4" w:space="1" w:color="D9D9D9" w:themeColor="background1" w:themeShade="D9"/>
          </w:pBdr>
        </w:pPr>
        <w:r w:rsidRPr="00464BA8">
          <w:t xml:space="preserve">Page </w:t>
        </w:r>
        <w:r w:rsidRPr="00464BA8">
          <w:fldChar w:fldCharType="begin"/>
        </w:r>
        <w:r w:rsidRPr="00464BA8">
          <w:instrText xml:space="preserve"> PAGE   \* MERGEFORMAT </w:instrText>
        </w:r>
        <w:r w:rsidRPr="00464BA8">
          <w:fldChar w:fldCharType="separate"/>
        </w:r>
        <w:r w:rsidR="00B35E56">
          <w:rPr>
            <w:noProof/>
          </w:rPr>
          <w:t>2</w:t>
        </w:r>
        <w:r w:rsidRPr="00464BA8">
          <w:rPr>
            <w:noProof/>
          </w:rPr>
          <w:fldChar w:fldCharType="end"/>
        </w:r>
        <w:r w:rsidRPr="00464BA8">
          <w:t xml:space="preserve"> | </w:t>
        </w:r>
        <w:r w:rsidR="00B35E56">
          <w:t>Trainer</w:t>
        </w:r>
        <w:r w:rsidRPr="00464BA8">
          <w:t xml:space="preserve"> </w:t>
        </w:r>
        <w:r>
          <w:t>Sustained Superior Performance Nomination</w:t>
        </w:r>
      </w:p>
    </w:sdtContent>
  </w:sdt>
  <w:p w14:paraId="055065DC" w14:textId="18EDC702" w:rsidR="00DE29A5" w:rsidRDefault="00DE29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D59FC" w14:textId="77777777" w:rsidR="00EA216E" w:rsidRDefault="00EA21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012E8" w14:textId="77777777" w:rsidR="00983986" w:rsidRDefault="00983986" w:rsidP="00464BA8">
      <w:pPr>
        <w:spacing w:after="0" w:line="240" w:lineRule="auto"/>
      </w:pPr>
      <w:r>
        <w:separator/>
      </w:r>
    </w:p>
  </w:footnote>
  <w:footnote w:type="continuationSeparator" w:id="0">
    <w:p w14:paraId="53E4390A" w14:textId="77777777" w:rsidR="00983986" w:rsidRDefault="00983986" w:rsidP="00464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29438" w14:textId="77777777" w:rsidR="00EA216E" w:rsidRDefault="00EA21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BFDDF" w14:textId="1CEFDDAB" w:rsidR="00DE29A5" w:rsidRDefault="00DE29A5" w:rsidP="00464BA8">
    <w:pPr>
      <w:pStyle w:val="NoSpacing"/>
      <w:ind w:left="-90"/>
    </w:pPr>
    <w:r>
      <w:rPr>
        <w:noProof/>
      </w:rPr>
      <w:drawing>
        <wp:inline distT="0" distB="0" distL="0" distR="0" wp14:anchorId="62B9C046" wp14:editId="28F7476A">
          <wp:extent cx="1351494" cy="838784"/>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1494" cy="838784"/>
                  </a:xfrm>
                  <a:prstGeom prst="rect">
                    <a:avLst/>
                  </a:prstGeom>
                  <a:noFill/>
                  <a:ln>
                    <a:noFill/>
                  </a:ln>
                </pic:spPr>
              </pic:pic>
            </a:graphicData>
          </a:graphic>
        </wp:inline>
      </w:drawing>
    </w:r>
  </w:p>
  <w:p w14:paraId="149AA155" w14:textId="33557F83" w:rsidR="00DE29A5" w:rsidRPr="00464BA8" w:rsidRDefault="00000000" w:rsidP="00464BA8">
    <w:pPr>
      <w:pStyle w:val="NoSpacing"/>
      <w:tabs>
        <w:tab w:val="left" w:pos="2520"/>
      </w:tabs>
      <w:rPr>
        <w:b/>
        <w:bCs/>
        <w:sz w:val="28"/>
        <w:szCs w:val="28"/>
      </w:rPr>
    </w:pPr>
    <w:hyperlink r:id="rId2" w:history="1">
      <w:r w:rsidR="00DE29A5" w:rsidRPr="009B35FA">
        <w:rPr>
          <w:rStyle w:val="Hyperlink"/>
        </w:rPr>
        <w:t>www.waapconena.org</w:t>
      </w:r>
    </w:hyperlink>
    <w:r w:rsidR="00DE29A5">
      <w:t xml:space="preserve"> </w:t>
    </w:r>
    <w:r w:rsidR="00DE29A5">
      <w:tab/>
    </w:r>
    <w:r w:rsidR="00B35E56">
      <w:rPr>
        <w:b/>
        <w:bCs/>
        <w:sz w:val="28"/>
        <w:szCs w:val="28"/>
      </w:rPr>
      <w:t>Trainer</w:t>
    </w:r>
    <w:r w:rsidR="00DE29A5" w:rsidRPr="006B09A1">
      <w:rPr>
        <w:b/>
        <w:bCs/>
        <w:sz w:val="28"/>
        <w:szCs w:val="28"/>
      </w:rPr>
      <w:t xml:space="preserve"> </w:t>
    </w:r>
    <w:r w:rsidR="00EF5AE4">
      <w:rPr>
        <w:b/>
        <w:bCs/>
        <w:sz w:val="28"/>
        <w:szCs w:val="28"/>
      </w:rPr>
      <w:t>of the Year</w:t>
    </w:r>
    <w:r w:rsidR="00DE29A5" w:rsidRPr="006B09A1">
      <w:rPr>
        <w:b/>
        <w:bCs/>
        <w:sz w:val="28"/>
        <w:szCs w:val="28"/>
      </w:rPr>
      <w:t xml:space="preserve"> Nomination</w:t>
    </w:r>
  </w:p>
  <w:p w14:paraId="4BBF0FD0" w14:textId="77777777" w:rsidR="00DE29A5" w:rsidRDefault="00DE29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DBAF1" w14:textId="77777777" w:rsidR="00EA216E" w:rsidRDefault="00EA21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2E3497"/>
    <w:multiLevelType w:val="hybridMultilevel"/>
    <w:tmpl w:val="4E545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3246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3MrewMAMicxMjEyUdpeDU4uLM/DyQAqNaAHET4U0sAAAA"/>
  </w:docVars>
  <w:rsids>
    <w:rsidRoot w:val="00FC3AA0"/>
    <w:rsid w:val="00002890"/>
    <w:rsid w:val="000119DE"/>
    <w:rsid w:val="00025834"/>
    <w:rsid w:val="00147B3D"/>
    <w:rsid w:val="00162135"/>
    <w:rsid w:val="001671AA"/>
    <w:rsid w:val="00171EE9"/>
    <w:rsid w:val="0019585F"/>
    <w:rsid w:val="00195906"/>
    <w:rsid w:val="001C6B56"/>
    <w:rsid w:val="001D3EA7"/>
    <w:rsid w:val="001D4513"/>
    <w:rsid w:val="00205B01"/>
    <w:rsid w:val="002402F3"/>
    <w:rsid w:val="002B6FA4"/>
    <w:rsid w:val="002D3CB3"/>
    <w:rsid w:val="002E60A1"/>
    <w:rsid w:val="002E6100"/>
    <w:rsid w:val="002F1227"/>
    <w:rsid w:val="00304869"/>
    <w:rsid w:val="00374728"/>
    <w:rsid w:val="00375255"/>
    <w:rsid w:val="003942D4"/>
    <w:rsid w:val="003F0917"/>
    <w:rsid w:val="0040222E"/>
    <w:rsid w:val="0040340A"/>
    <w:rsid w:val="00426330"/>
    <w:rsid w:val="00432126"/>
    <w:rsid w:val="004531A2"/>
    <w:rsid w:val="00462E53"/>
    <w:rsid w:val="00464BA8"/>
    <w:rsid w:val="004B0244"/>
    <w:rsid w:val="004C673B"/>
    <w:rsid w:val="004F0134"/>
    <w:rsid w:val="005140A6"/>
    <w:rsid w:val="00514561"/>
    <w:rsid w:val="00527890"/>
    <w:rsid w:val="00541C34"/>
    <w:rsid w:val="005675AE"/>
    <w:rsid w:val="00571831"/>
    <w:rsid w:val="005F35D6"/>
    <w:rsid w:val="00650565"/>
    <w:rsid w:val="006674CD"/>
    <w:rsid w:val="006908AB"/>
    <w:rsid w:val="006B09A1"/>
    <w:rsid w:val="006C3241"/>
    <w:rsid w:val="00702864"/>
    <w:rsid w:val="007050CE"/>
    <w:rsid w:val="007142F8"/>
    <w:rsid w:val="0077000C"/>
    <w:rsid w:val="007A7C8B"/>
    <w:rsid w:val="007B43BC"/>
    <w:rsid w:val="007E51EA"/>
    <w:rsid w:val="0080624B"/>
    <w:rsid w:val="008271FF"/>
    <w:rsid w:val="00891761"/>
    <w:rsid w:val="008F26EC"/>
    <w:rsid w:val="00956CF4"/>
    <w:rsid w:val="00972171"/>
    <w:rsid w:val="00982511"/>
    <w:rsid w:val="00983986"/>
    <w:rsid w:val="009D77C1"/>
    <w:rsid w:val="009E48AB"/>
    <w:rsid w:val="00A371CC"/>
    <w:rsid w:val="00A5236B"/>
    <w:rsid w:val="00A55B35"/>
    <w:rsid w:val="00AD3435"/>
    <w:rsid w:val="00B35E56"/>
    <w:rsid w:val="00BD6884"/>
    <w:rsid w:val="00BE2A9A"/>
    <w:rsid w:val="00C1278B"/>
    <w:rsid w:val="00C46C41"/>
    <w:rsid w:val="00CF6101"/>
    <w:rsid w:val="00D02E8E"/>
    <w:rsid w:val="00D2672E"/>
    <w:rsid w:val="00D63186"/>
    <w:rsid w:val="00D92EA6"/>
    <w:rsid w:val="00DB3A81"/>
    <w:rsid w:val="00DE29A5"/>
    <w:rsid w:val="00E50A72"/>
    <w:rsid w:val="00EA216E"/>
    <w:rsid w:val="00EB6EF6"/>
    <w:rsid w:val="00EC233B"/>
    <w:rsid w:val="00EC5FA5"/>
    <w:rsid w:val="00EF5AE4"/>
    <w:rsid w:val="00F33467"/>
    <w:rsid w:val="00F51691"/>
    <w:rsid w:val="00F91F6C"/>
    <w:rsid w:val="00FC3AA0"/>
    <w:rsid w:val="00FD7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FD763"/>
  <w15:chartTrackingRefBased/>
  <w15:docId w15:val="{F1AE1AC1-9A03-49F7-AAF3-F5ADE9D4A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3AA0"/>
    <w:pPr>
      <w:spacing w:after="0" w:line="240" w:lineRule="auto"/>
    </w:pPr>
  </w:style>
  <w:style w:type="character" w:styleId="Hyperlink">
    <w:name w:val="Hyperlink"/>
    <w:basedOn w:val="DefaultParagraphFont"/>
    <w:uiPriority w:val="99"/>
    <w:unhideWhenUsed/>
    <w:rsid w:val="00FC3AA0"/>
    <w:rPr>
      <w:color w:val="0563C1" w:themeColor="hyperlink"/>
      <w:u w:val="single"/>
    </w:rPr>
  </w:style>
  <w:style w:type="character" w:customStyle="1" w:styleId="UnresolvedMention1">
    <w:name w:val="Unresolved Mention1"/>
    <w:basedOn w:val="DefaultParagraphFont"/>
    <w:uiPriority w:val="99"/>
    <w:semiHidden/>
    <w:unhideWhenUsed/>
    <w:rsid w:val="00FC3AA0"/>
    <w:rPr>
      <w:color w:val="605E5C"/>
      <w:shd w:val="clear" w:color="auto" w:fill="E1DFDD"/>
    </w:rPr>
  </w:style>
  <w:style w:type="character" w:styleId="PlaceholderText">
    <w:name w:val="Placeholder Text"/>
    <w:basedOn w:val="DefaultParagraphFont"/>
    <w:uiPriority w:val="99"/>
    <w:semiHidden/>
    <w:rsid w:val="002B6FA4"/>
    <w:rPr>
      <w:color w:val="808080"/>
    </w:rPr>
  </w:style>
  <w:style w:type="table" w:styleId="TableGrid">
    <w:name w:val="Table Grid"/>
    <w:basedOn w:val="TableNormal"/>
    <w:uiPriority w:val="39"/>
    <w:rsid w:val="00C127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4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4BA8"/>
  </w:style>
  <w:style w:type="paragraph" w:styleId="Footer">
    <w:name w:val="footer"/>
    <w:basedOn w:val="Normal"/>
    <w:link w:val="FooterChar"/>
    <w:uiPriority w:val="99"/>
    <w:unhideWhenUsed/>
    <w:rsid w:val="00464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4BA8"/>
  </w:style>
  <w:style w:type="paragraph" w:styleId="ListParagraph">
    <w:name w:val="List Paragraph"/>
    <w:basedOn w:val="Normal"/>
    <w:uiPriority w:val="34"/>
    <w:qFormat/>
    <w:rsid w:val="005145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710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wards@waapconena.org"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wards@wapconena.org"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hyperlink" Target="http://www.waapconena.org" TargetMode="External"/><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D1FA7D658A47E59A1A254D9BDAFDF4"/>
        <w:category>
          <w:name w:val="General"/>
          <w:gallery w:val="placeholder"/>
        </w:category>
        <w:types>
          <w:type w:val="bbPlcHdr"/>
        </w:types>
        <w:behaviors>
          <w:behavior w:val="content"/>
        </w:behaviors>
        <w:guid w:val="{875A7DD3-F0E4-480E-A4F7-9F0A253A2DFA}"/>
      </w:docPartPr>
      <w:docPartBody>
        <w:p w:rsidR="00ED44EA" w:rsidRDefault="00115BB3" w:rsidP="00115BB3">
          <w:pPr>
            <w:pStyle w:val="4CD1FA7D658A47E59A1A254D9BDAFDF44"/>
          </w:pPr>
          <w:r w:rsidRPr="00CF13C4">
            <w:rPr>
              <w:rStyle w:val="PlaceholderText"/>
            </w:rPr>
            <w:t>Click or tap here to enter text.</w:t>
          </w:r>
        </w:p>
      </w:docPartBody>
    </w:docPart>
    <w:docPart>
      <w:docPartPr>
        <w:name w:val="8F694C3641FE46A69FDFD4647761FE6E"/>
        <w:category>
          <w:name w:val="General"/>
          <w:gallery w:val="placeholder"/>
        </w:category>
        <w:types>
          <w:type w:val="bbPlcHdr"/>
        </w:types>
        <w:behaviors>
          <w:behavior w:val="content"/>
        </w:behaviors>
        <w:guid w:val="{F550FB3C-630E-4EE2-8C1D-9DD9D6F68165}"/>
      </w:docPartPr>
      <w:docPartBody>
        <w:p w:rsidR="00ED44EA" w:rsidRDefault="00115BB3" w:rsidP="00115BB3">
          <w:pPr>
            <w:pStyle w:val="8F694C3641FE46A69FDFD4647761FE6E4"/>
          </w:pPr>
          <w:r w:rsidRPr="00CF13C4">
            <w:rPr>
              <w:rStyle w:val="PlaceholderText"/>
            </w:rPr>
            <w:t>Click or tap here to enter text.</w:t>
          </w:r>
        </w:p>
      </w:docPartBody>
    </w:docPart>
    <w:docPart>
      <w:docPartPr>
        <w:name w:val="B144FAA9B2504866B0927BE71481B750"/>
        <w:category>
          <w:name w:val="General"/>
          <w:gallery w:val="placeholder"/>
        </w:category>
        <w:types>
          <w:type w:val="bbPlcHdr"/>
        </w:types>
        <w:behaviors>
          <w:behavior w:val="content"/>
        </w:behaviors>
        <w:guid w:val="{86381810-22C6-463E-A6DE-85C8AB9DDE5C}"/>
      </w:docPartPr>
      <w:docPartBody>
        <w:p w:rsidR="00ED44EA" w:rsidRDefault="00115BB3" w:rsidP="00115BB3">
          <w:pPr>
            <w:pStyle w:val="B144FAA9B2504866B0927BE71481B7504"/>
          </w:pPr>
          <w:r w:rsidRPr="00CF13C4">
            <w:rPr>
              <w:rStyle w:val="PlaceholderText"/>
            </w:rPr>
            <w:t>Click or tap here to enter text.</w:t>
          </w:r>
        </w:p>
      </w:docPartBody>
    </w:docPart>
    <w:docPart>
      <w:docPartPr>
        <w:name w:val="275C2A9A78FF47F9979E7FC0FA4FF3F9"/>
        <w:category>
          <w:name w:val="General"/>
          <w:gallery w:val="placeholder"/>
        </w:category>
        <w:types>
          <w:type w:val="bbPlcHdr"/>
        </w:types>
        <w:behaviors>
          <w:behavior w:val="content"/>
        </w:behaviors>
        <w:guid w:val="{F8C47201-7609-40D9-99C5-E66A027E9BD6}"/>
      </w:docPartPr>
      <w:docPartBody>
        <w:p w:rsidR="00ED44EA" w:rsidRDefault="00115BB3" w:rsidP="00115BB3">
          <w:pPr>
            <w:pStyle w:val="275C2A9A78FF47F9979E7FC0FA4FF3F94"/>
          </w:pPr>
          <w:r w:rsidRPr="00CF13C4">
            <w:rPr>
              <w:rStyle w:val="PlaceholderText"/>
            </w:rPr>
            <w:t>Click or tap here to enter text.</w:t>
          </w:r>
        </w:p>
      </w:docPartBody>
    </w:docPart>
    <w:docPart>
      <w:docPartPr>
        <w:name w:val="6816F8BDDAD64A1B9BB8AE67AEB5500C"/>
        <w:category>
          <w:name w:val="General"/>
          <w:gallery w:val="placeholder"/>
        </w:category>
        <w:types>
          <w:type w:val="bbPlcHdr"/>
        </w:types>
        <w:behaviors>
          <w:behavior w:val="content"/>
        </w:behaviors>
        <w:guid w:val="{9A4B9611-EF38-4AA2-9ACA-7F04E0FCD39C}"/>
      </w:docPartPr>
      <w:docPartBody>
        <w:p w:rsidR="00ED44EA" w:rsidRDefault="00115BB3" w:rsidP="00115BB3">
          <w:pPr>
            <w:pStyle w:val="6816F8BDDAD64A1B9BB8AE67AEB5500C4"/>
          </w:pPr>
          <w:r w:rsidRPr="00CF13C4">
            <w:rPr>
              <w:rStyle w:val="PlaceholderText"/>
            </w:rPr>
            <w:t>Click or tap here to enter text.</w:t>
          </w:r>
        </w:p>
      </w:docPartBody>
    </w:docPart>
    <w:docPart>
      <w:docPartPr>
        <w:name w:val="919F7BEE618247DEAA21FB31DAE733C0"/>
        <w:category>
          <w:name w:val="General"/>
          <w:gallery w:val="placeholder"/>
        </w:category>
        <w:types>
          <w:type w:val="bbPlcHdr"/>
        </w:types>
        <w:behaviors>
          <w:behavior w:val="content"/>
        </w:behaviors>
        <w:guid w:val="{2BB42144-8324-49D5-8F93-41E5293A8810}"/>
      </w:docPartPr>
      <w:docPartBody>
        <w:p w:rsidR="00ED44EA" w:rsidRDefault="00115BB3" w:rsidP="00115BB3">
          <w:pPr>
            <w:pStyle w:val="919F7BEE618247DEAA21FB31DAE733C04"/>
          </w:pPr>
          <w:r w:rsidRPr="00CF13C4">
            <w:rPr>
              <w:rStyle w:val="PlaceholderText"/>
            </w:rPr>
            <w:t>Click or tap here to enter text.</w:t>
          </w:r>
        </w:p>
      </w:docPartBody>
    </w:docPart>
    <w:docPart>
      <w:docPartPr>
        <w:name w:val="C649E29BC02E4EAABABBB2277EA824EA"/>
        <w:category>
          <w:name w:val="General"/>
          <w:gallery w:val="placeholder"/>
        </w:category>
        <w:types>
          <w:type w:val="bbPlcHdr"/>
        </w:types>
        <w:behaviors>
          <w:behavior w:val="content"/>
        </w:behaviors>
        <w:guid w:val="{B4338E60-AC98-412D-A7BF-7AC93BDF6CBE}"/>
      </w:docPartPr>
      <w:docPartBody>
        <w:p w:rsidR="00B525DA" w:rsidRDefault="00115BB3" w:rsidP="00115BB3">
          <w:pPr>
            <w:pStyle w:val="C649E29BC02E4EAABABBB2277EA824EA4"/>
          </w:pPr>
          <w:r w:rsidRPr="00CF13C4">
            <w:rPr>
              <w:rStyle w:val="PlaceholderText"/>
            </w:rPr>
            <w:t>Click or tap here to enter text.</w:t>
          </w:r>
        </w:p>
      </w:docPartBody>
    </w:docPart>
    <w:docPart>
      <w:docPartPr>
        <w:name w:val="C133F68750174F70B3FA325D6DAAC034"/>
        <w:category>
          <w:name w:val="General"/>
          <w:gallery w:val="placeholder"/>
        </w:category>
        <w:types>
          <w:type w:val="bbPlcHdr"/>
        </w:types>
        <w:behaviors>
          <w:behavior w:val="content"/>
        </w:behaviors>
        <w:guid w:val="{06DF67E4-30F5-4232-8B4C-D9DBD0BA0187}"/>
      </w:docPartPr>
      <w:docPartBody>
        <w:p w:rsidR="00B525DA" w:rsidRDefault="00115BB3" w:rsidP="00115BB3">
          <w:pPr>
            <w:pStyle w:val="C133F68750174F70B3FA325D6DAAC0344"/>
          </w:pPr>
          <w:r w:rsidRPr="00CF13C4">
            <w:rPr>
              <w:rStyle w:val="PlaceholderText"/>
            </w:rPr>
            <w:t>Click or tap here to enter text.</w:t>
          </w:r>
        </w:p>
      </w:docPartBody>
    </w:docPart>
    <w:docPart>
      <w:docPartPr>
        <w:name w:val="B249FD1F541D4CA989635FD2103ECF35"/>
        <w:category>
          <w:name w:val="General"/>
          <w:gallery w:val="placeholder"/>
        </w:category>
        <w:types>
          <w:type w:val="bbPlcHdr"/>
        </w:types>
        <w:behaviors>
          <w:behavior w:val="content"/>
        </w:behaviors>
        <w:guid w:val="{1F7C8667-7416-4FAC-9D5B-8125C2C8063D}"/>
      </w:docPartPr>
      <w:docPartBody>
        <w:p w:rsidR="00B525DA" w:rsidRDefault="00115BB3" w:rsidP="00115BB3">
          <w:pPr>
            <w:pStyle w:val="B249FD1F541D4CA989635FD2103ECF354"/>
          </w:pPr>
          <w:r w:rsidRPr="00CF13C4">
            <w:rPr>
              <w:rStyle w:val="PlaceholderText"/>
            </w:rPr>
            <w:t>Click or tap here to enter text.</w:t>
          </w:r>
        </w:p>
      </w:docPartBody>
    </w:docPart>
    <w:docPart>
      <w:docPartPr>
        <w:name w:val="6677E09E2DB4404CB6C58E6EECBA3468"/>
        <w:category>
          <w:name w:val="General"/>
          <w:gallery w:val="placeholder"/>
        </w:category>
        <w:types>
          <w:type w:val="bbPlcHdr"/>
        </w:types>
        <w:behaviors>
          <w:behavior w:val="content"/>
        </w:behaviors>
        <w:guid w:val="{33A0CB4E-E538-4988-B14F-16C026F4D410}"/>
      </w:docPartPr>
      <w:docPartBody>
        <w:p w:rsidR="00B525DA" w:rsidRDefault="00115BB3" w:rsidP="00115BB3">
          <w:pPr>
            <w:pStyle w:val="6677E09E2DB4404CB6C58E6EECBA34684"/>
          </w:pPr>
          <w:r w:rsidRPr="00CF13C4">
            <w:rPr>
              <w:rStyle w:val="PlaceholderText"/>
            </w:rPr>
            <w:t>Click or tap here to enter text.</w:t>
          </w:r>
        </w:p>
      </w:docPartBody>
    </w:docPart>
    <w:docPart>
      <w:docPartPr>
        <w:name w:val="32194F6F788943F78F034D55C02CCC81"/>
        <w:category>
          <w:name w:val="General"/>
          <w:gallery w:val="placeholder"/>
        </w:category>
        <w:types>
          <w:type w:val="bbPlcHdr"/>
        </w:types>
        <w:behaviors>
          <w:behavior w:val="content"/>
        </w:behaviors>
        <w:guid w:val="{1BC9FDF1-2E83-4DAD-9885-A1ABAF8FD96A}"/>
      </w:docPartPr>
      <w:docPartBody>
        <w:p w:rsidR="00B525DA" w:rsidRDefault="00115BB3" w:rsidP="00115BB3">
          <w:pPr>
            <w:pStyle w:val="32194F6F788943F78F034D55C02CCC814"/>
          </w:pPr>
          <w:r w:rsidRPr="00CF13C4">
            <w:rPr>
              <w:rStyle w:val="PlaceholderText"/>
            </w:rPr>
            <w:t>Click or tap here to enter text.</w:t>
          </w:r>
        </w:p>
      </w:docPartBody>
    </w:docPart>
    <w:docPart>
      <w:docPartPr>
        <w:name w:val="13FE7CC85B564E9F8C63DC7D4C498883"/>
        <w:category>
          <w:name w:val="General"/>
          <w:gallery w:val="placeholder"/>
        </w:category>
        <w:types>
          <w:type w:val="bbPlcHdr"/>
        </w:types>
        <w:behaviors>
          <w:behavior w:val="content"/>
        </w:behaviors>
        <w:guid w:val="{629D642F-9BA6-490C-B74F-197C19DE3D2E}"/>
      </w:docPartPr>
      <w:docPartBody>
        <w:p w:rsidR="00B525DA" w:rsidRDefault="00115BB3" w:rsidP="00115BB3">
          <w:pPr>
            <w:pStyle w:val="13FE7CC85B564E9F8C63DC7D4C4988834"/>
          </w:pPr>
          <w:r w:rsidRPr="00CF13C4">
            <w:rPr>
              <w:rStyle w:val="PlaceholderText"/>
            </w:rPr>
            <w:t>Click or tap here to enter text.</w:t>
          </w:r>
        </w:p>
      </w:docPartBody>
    </w:docPart>
    <w:docPart>
      <w:docPartPr>
        <w:name w:val="32A93756323447DC8526FD5F824AB715"/>
        <w:category>
          <w:name w:val="General"/>
          <w:gallery w:val="placeholder"/>
        </w:category>
        <w:types>
          <w:type w:val="bbPlcHdr"/>
        </w:types>
        <w:behaviors>
          <w:behavior w:val="content"/>
        </w:behaviors>
        <w:guid w:val="{EE08E3AC-D851-42A5-AA81-B33440AB5B3B}"/>
      </w:docPartPr>
      <w:docPartBody>
        <w:p w:rsidR="003476D2" w:rsidRDefault="00115BB3" w:rsidP="00115BB3">
          <w:pPr>
            <w:pStyle w:val="32A93756323447DC8526FD5F824AB7153"/>
          </w:pPr>
          <w:r w:rsidRPr="008C27FE">
            <w:rPr>
              <w:rStyle w:val="PlaceholderText"/>
            </w:rPr>
            <w:t>Click or tap here to enter text.</w:t>
          </w:r>
        </w:p>
      </w:docPartBody>
    </w:docPart>
    <w:docPart>
      <w:docPartPr>
        <w:name w:val="3293D51D9F0A4AA49E98E9EF569EA9B5"/>
        <w:category>
          <w:name w:val="General"/>
          <w:gallery w:val="placeholder"/>
        </w:category>
        <w:types>
          <w:type w:val="bbPlcHdr"/>
        </w:types>
        <w:behaviors>
          <w:behavior w:val="content"/>
        </w:behaviors>
        <w:guid w:val="{CD205BFE-A71A-4994-9618-7927C0438587}"/>
      </w:docPartPr>
      <w:docPartBody>
        <w:p w:rsidR="005C330A" w:rsidRDefault="00115BB3" w:rsidP="00115BB3">
          <w:pPr>
            <w:pStyle w:val="3293D51D9F0A4AA49E98E9EF569EA9B52"/>
          </w:pPr>
          <w:r w:rsidRPr="008C27FE">
            <w:rPr>
              <w:rStyle w:val="PlaceholderText"/>
            </w:rPr>
            <w:t>Click or tap here to enter text.</w:t>
          </w:r>
        </w:p>
      </w:docPartBody>
    </w:docPart>
    <w:docPart>
      <w:docPartPr>
        <w:name w:val="4C443B0D34544100813C7FBC209436A1"/>
        <w:category>
          <w:name w:val="General"/>
          <w:gallery w:val="placeholder"/>
        </w:category>
        <w:types>
          <w:type w:val="bbPlcHdr"/>
        </w:types>
        <w:behaviors>
          <w:behavior w:val="content"/>
        </w:behaviors>
        <w:guid w:val="{38913D65-EB5B-4F8E-99EC-870000164541}"/>
      </w:docPartPr>
      <w:docPartBody>
        <w:p w:rsidR="00115BB3" w:rsidRDefault="00115BB3" w:rsidP="00115BB3">
          <w:pPr>
            <w:pStyle w:val="4C443B0D34544100813C7FBC209436A11"/>
          </w:pPr>
          <w:r w:rsidRPr="008C27FE">
            <w:rPr>
              <w:rStyle w:val="PlaceholderText"/>
            </w:rPr>
            <w:t>Click or tap here to enter text.</w:t>
          </w:r>
        </w:p>
      </w:docPartBody>
    </w:docPart>
    <w:docPart>
      <w:docPartPr>
        <w:name w:val="34E340BD5332410DA695FB065C802C34"/>
        <w:category>
          <w:name w:val="General"/>
          <w:gallery w:val="placeholder"/>
        </w:category>
        <w:types>
          <w:type w:val="bbPlcHdr"/>
        </w:types>
        <w:behaviors>
          <w:behavior w:val="content"/>
        </w:behaviors>
        <w:guid w:val="{38196B99-D9F6-40FD-94F6-F1A107A84CDB}"/>
      </w:docPartPr>
      <w:docPartBody>
        <w:p w:rsidR="00115BB3" w:rsidRDefault="00115BB3" w:rsidP="00115BB3">
          <w:pPr>
            <w:pStyle w:val="34E340BD5332410DA695FB065C802C341"/>
          </w:pPr>
          <w:r w:rsidRPr="008C27FE">
            <w:rPr>
              <w:rStyle w:val="PlaceholderText"/>
            </w:rPr>
            <w:t>Click or tap here to enter text.</w:t>
          </w:r>
        </w:p>
      </w:docPartBody>
    </w:docPart>
    <w:docPart>
      <w:docPartPr>
        <w:name w:val="709E25804C1B441894F1D793CC40F91F"/>
        <w:category>
          <w:name w:val="General"/>
          <w:gallery w:val="placeholder"/>
        </w:category>
        <w:types>
          <w:type w:val="bbPlcHdr"/>
        </w:types>
        <w:behaviors>
          <w:behavior w:val="content"/>
        </w:behaviors>
        <w:guid w:val="{4230D585-96A4-421A-BB63-AF60D74809BD}"/>
      </w:docPartPr>
      <w:docPartBody>
        <w:p w:rsidR="00134D9F" w:rsidRDefault="00115BB3" w:rsidP="00115BB3">
          <w:pPr>
            <w:pStyle w:val="709E25804C1B441894F1D793CC40F91F"/>
          </w:pPr>
          <w:r w:rsidRPr="008C27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7FC"/>
    <w:rsid w:val="00115BB3"/>
    <w:rsid w:val="00134D9F"/>
    <w:rsid w:val="00135E82"/>
    <w:rsid w:val="00181F8D"/>
    <w:rsid w:val="002A15B8"/>
    <w:rsid w:val="003476D2"/>
    <w:rsid w:val="0044714A"/>
    <w:rsid w:val="00560BD5"/>
    <w:rsid w:val="005B27FC"/>
    <w:rsid w:val="005C330A"/>
    <w:rsid w:val="006201B7"/>
    <w:rsid w:val="00752536"/>
    <w:rsid w:val="00B525DA"/>
    <w:rsid w:val="00BF22F5"/>
    <w:rsid w:val="00CB2488"/>
    <w:rsid w:val="00ED44EA"/>
    <w:rsid w:val="00F72549"/>
    <w:rsid w:val="00FA34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5BB3"/>
    <w:rPr>
      <w:color w:val="808080"/>
    </w:rPr>
  </w:style>
  <w:style w:type="paragraph" w:customStyle="1" w:styleId="4CD1FA7D658A47E59A1A254D9BDAFDF44">
    <w:name w:val="4CD1FA7D658A47E59A1A254D9BDAFDF44"/>
    <w:rsid w:val="00115BB3"/>
    <w:pPr>
      <w:spacing w:after="0" w:line="240" w:lineRule="auto"/>
    </w:pPr>
    <w:rPr>
      <w:rFonts w:eastAsiaTheme="minorHAnsi"/>
    </w:rPr>
  </w:style>
  <w:style w:type="paragraph" w:customStyle="1" w:styleId="8F694C3641FE46A69FDFD4647761FE6E4">
    <w:name w:val="8F694C3641FE46A69FDFD4647761FE6E4"/>
    <w:rsid w:val="00115BB3"/>
    <w:pPr>
      <w:spacing w:after="0" w:line="240" w:lineRule="auto"/>
    </w:pPr>
    <w:rPr>
      <w:rFonts w:eastAsiaTheme="minorHAnsi"/>
    </w:rPr>
  </w:style>
  <w:style w:type="paragraph" w:customStyle="1" w:styleId="B144FAA9B2504866B0927BE71481B7504">
    <w:name w:val="B144FAA9B2504866B0927BE71481B7504"/>
    <w:rsid w:val="00115BB3"/>
    <w:pPr>
      <w:spacing w:after="0" w:line="240" w:lineRule="auto"/>
    </w:pPr>
    <w:rPr>
      <w:rFonts w:eastAsiaTheme="minorHAnsi"/>
    </w:rPr>
  </w:style>
  <w:style w:type="paragraph" w:customStyle="1" w:styleId="275C2A9A78FF47F9979E7FC0FA4FF3F94">
    <w:name w:val="275C2A9A78FF47F9979E7FC0FA4FF3F94"/>
    <w:rsid w:val="00115BB3"/>
    <w:pPr>
      <w:spacing w:after="0" w:line="240" w:lineRule="auto"/>
    </w:pPr>
    <w:rPr>
      <w:rFonts w:eastAsiaTheme="minorHAnsi"/>
    </w:rPr>
  </w:style>
  <w:style w:type="paragraph" w:customStyle="1" w:styleId="6816F8BDDAD64A1B9BB8AE67AEB5500C4">
    <w:name w:val="6816F8BDDAD64A1B9BB8AE67AEB5500C4"/>
    <w:rsid w:val="00115BB3"/>
    <w:pPr>
      <w:spacing w:after="0" w:line="240" w:lineRule="auto"/>
    </w:pPr>
    <w:rPr>
      <w:rFonts w:eastAsiaTheme="minorHAnsi"/>
    </w:rPr>
  </w:style>
  <w:style w:type="paragraph" w:customStyle="1" w:styleId="919F7BEE618247DEAA21FB31DAE733C04">
    <w:name w:val="919F7BEE618247DEAA21FB31DAE733C04"/>
    <w:rsid w:val="00115BB3"/>
    <w:pPr>
      <w:spacing w:after="0" w:line="240" w:lineRule="auto"/>
    </w:pPr>
    <w:rPr>
      <w:rFonts w:eastAsiaTheme="minorHAnsi"/>
    </w:rPr>
  </w:style>
  <w:style w:type="paragraph" w:customStyle="1" w:styleId="C649E29BC02E4EAABABBB2277EA824EA4">
    <w:name w:val="C649E29BC02E4EAABABBB2277EA824EA4"/>
    <w:rsid w:val="00115BB3"/>
    <w:pPr>
      <w:spacing w:after="0" w:line="240" w:lineRule="auto"/>
    </w:pPr>
    <w:rPr>
      <w:rFonts w:eastAsiaTheme="minorHAnsi"/>
    </w:rPr>
  </w:style>
  <w:style w:type="paragraph" w:customStyle="1" w:styleId="C133F68750174F70B3FA325D6DAAC0344">
    <w:name w:val="C133F68750174F70B3FA325D6DAAC0344"/>
    <w:rsid w:val="00115BB3"/>
    <w:pPr>
      <w:spacing w:after="0" w:line="240" w:lineRule="auto"/>
    </w:pPr>
    <w:rPr>
      <w:rFonts w:eastAsiaTheme="minorHAnsi"/>
    </w:rPr>
  </w:style>
  <w:style w:type="paragraph" w:customStyle="1" w:styleId="B249FD1F541D4CA989635FD2103ECF354">
    <w:name w:val="B249FD1F541D4CA989635FD2103ECF354"/>
    <w:rsid w:val="00115BB3"/>
    <w:pPr>
      <w:spacing w:after="0" w:line="240" w:lineRule="auto"/>
    </w:pPr>
    <w:rPr>
      <w:rFonts w:eastAsiaTheme="minorHAnsi"/>
    </w:rPr>
  </w:style>
  <w:style w:type="paragraph" w:customStyle="1" w:styleId="6677E09E2DB4404CB6C58E6EECBA34684">
    <w:name w:val="6677E09E2DB4404CB6C58E6EECBA34684"/>
    <w:rsid w:val="00115BB3"/>
    <w:pPr>
      <w:spacing w:after="0" w:line="240" w:lineRule="auto"/>
    </w:pPr>
    <w:rPr>
      <w:rFonts w:eastAsiaTheme="minorHAnsi"/>
    </w:rPr>
  </w:style>
  <w:style w:type="paragraph" w:customStyle="1" w:styleId="32194F6F788943F78F034D55C02CCC814">
    <w:name w:val="32194F6F788943F78F034D55C02CCC814"/>
    <w:rsid w:val="00115BB3"/>
    <w:pPr>
      <w:spacing w:after="0" w:line="240" w:lineRule="auto"/>
    </w:pPr>
    <w:rPr>
      <w:rFonts w:eastAsiaTheme="minorHAnsi"/>
    </w:rPr>
  </w:style>
  <w:style w:type="paragraph" w:customStyle="1" w:styleId="13FE7CC85B564E9F8C63DC7D4C4988834">
    <w:name w:val="13FE7CC85B564E9F8C63DC7D4C4988834"/>
    <w:rsid w:val="00115BB3"/>
    <w:pPr>
      <w:spacing w:after="0" w:line="240" w:lineRule="auto"/>
    </w:pPr>
    <w:rPr>
      <w:rFonts w:eastAsiaTheme="minorHAnsi"/>
    </w:rPr>
  </w:style>
  <w:style w:type="paragraph" w:customStyle="1" w:styleId="32A93756323447DC8526FD5F824AB7153">
    <w:name w:val="32A93756323447DC8526FD5F824AB7153"/>
    <w:rsid w:val="00115BB3"/>
    <w:pPr>
      <w:spacing w:after="0" w:line="240" w:lineRule="auto"/>
    </w:pPr>
    <w:rPr>
      <w:rFonts w:eastAsiaTheme="minorHAnsi"/>
    </w:rPr>
  </w:style>
  <w:style w:type="paragraph" w:customStyle="1" w:styleId="3293D51D9F0A4AA49E98E9EF569EA9B52">
    <w:name w:val="3293D51D9F0A4AA49E98E9EF569EA9B52"/>
    <w:rsid w:val="00115BB3"/>
    <w:pPr>
      <w:spacing w:after="0" w:line="240" w:lineRule="auto"/>
    </w:pPr>
    <w:rPr>
      <w:rFonts w:eastAsiaTheme="minorHAnsi"/>
    </w:rPr>
  </w:style>
  <w:style w:type="paragraph" w:customStyle="1" w:styleId="4C443B0D34544100813C7FBC209436A11">
    <w:name w:val="4C443B0D34544100813C7FBC209436A11"/>
    <w:rsid w:val="00115BB3"/>
    <w:pPr>
      <w:ind w:left="720"/>
      <w:contextualSpacing/>
    </w:pPr>
    <w:rPr>
      <w:rFonts w:eastAsiaTheme="minorHAnsi"/>
    </w:rPr>
  </w:style>
  <w:style w:type="paragraph" w:customStyle="1" w:styleId="34E340BD5332410DA695FB065C802C341">
    <w:name w:val="34E340BD5332410DA695FB065C802C341"/>
    <w:rsid w:val="00115BB3"/>
    <w:pPr>
      <w:ind w:left="720"/>
      <w:contextualSpacing/>
    </w:pPr>
    <w:rPr>
      <w:rFonts w:eastAsiaTheme="minorHAnsi"/>
    </w:rPr>
  </w:style>
  <w:style w:type="paragraph" w:customStyle="1" w:styleId="709E25804C1B441894F1D793CC40F91F">
    <w:name w:val="709E25804C1B441894F1D793CC40F91F"/>
    <w:rsid w:val="00115BB3"/>
    <w:pPr>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FFFCF-3C35-4F84-9F67-D8BE2FCA4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6</Words>
  <Characters>374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Jones</dc:creator>
  <cp:keywords/>
  <dc:description/>
  <cp:lastModifiedBy>Katy Myers</cp:lastModifiedBy>
  <cp:revision>2</cp:revision>
  <dcterms:created xsi:type="dcterms:W3CDTF">2022-12-28T19:09:00Z</dcterms:created>
  <dcterms:modified xsi:type="dcterms:W3CDTF">2022-12-28T19:09:00Z</dcterms:modified>
</cp:coreProperties>
</file>